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03FB" w:rsidRDefault="008103FB" w:rsidP="008103F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8103FB" w:rsidRDefault="008103FB" w:rsidP="008103F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8103FB" w:rsidRDefault="008103FB" w:rsidP="008103F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8103FB" w:rsidRDefault="008103FB" w:rsidP="008103F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8103FB" w:rsidRDefault="008103FB" w:rsidP="008103F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8103FB" w:rsidRDefault="008103FB" w:rsidP="008103F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8103FB" w:rsidRDefault="008103FB" w:rsidP="008103F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8931BA" w:rsidRPr="008103FB" w:rsidRDefault="008931BA" w:rsidP="008103F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color w:val="000000" w:themeColor="text1"/>
          <w:szCs w:val="24"/>
        </w:rPr>
        <w:t>Unit 4 IP</w:t>
      </w:r>
    </w:p>
    <w:p w:rsidR="008931BA" w:rsidRPr="008103FB" w:rsidRDefault="008931BA" w:rsidP="008103F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color w:val="000000" w:themeColor="text1"/>
          <w:szCs w:val="24"/>
        </w:rPr>
        <w:t>[Name of the Writer]</w:t>
      </w:r>
    </w:p>
    <w:p w:rsidR="008931BA" w:rsidRPr="008103FB" w:rsidRDefault="008931BA" w:rsidP="008103F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color w:val="000000" w:themeColor="text1"/>
          <w:szCs w:val="24"/>
        </w:rPr>
        <w:t>[Name of the Institution]</w:t>
      </w:r>
    </w:p>
    <w:p w:rsidR="008931BA" w:rsidRPr="008103FB" w:rsidRDefault="008931BA" w:rsidP="008103FB">
      <w:pPr>
        <w:spacing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8103FB">
        <w:rPr>
          <w:rFonts w:cs="Times New Roman"/>
          <w:b/>
          <w:color w:val="000000" w:themeColor="text1"/>
          <w:szCs w:val="24"/>
          <w:u w:val="single"/>
        </w:rPr>
        <w:br w:type="page"/>
      </w:r>
    </w:p>
    <w:p w:rsidR="0023099B" w:rsidRPr="008103FB" w:rsidRDefault="00716094" w:rsidP="008103FB">
      <w:pPr>
        <w:spacing w:line="480" w:lineRule="auto"/>
        <w:jc w:val="center"/>
        <w:rPr>
          <w:rFonts w:cs="Times New Roman"/>
          <w:b/>
          <w:color w:val="000000" w:themeColor="text1"/>
          <w:szCs w:val="24"/>
          <w:u w:val="single"/>
        </w:rPr>
      </w:pPr>
      <w:bookmarkStart w:id="0" w:name="_GoBack"/>
      <w:r w:rsidRPr="008103FB">
        <w:rPr>
          <w:rFonts w:cs="Times New Roman"/>
          <w:b/>
          <w:color w:val="000000" w:themeColor="text1"/>
          <w:szCs w:val="24"/>
          <w:u w:val="single"/>
        </w:rPr>
        <w:lastRenderedPageBreak/>
        <w:t>Unit 4 IP</w:t>
      </w:r>
    </w:p>
    <w:p w:rsidR="00491FB0" w:rsidRPr="008103FB" w:rsidRDefault="0035644E" w:rsidP="008103FB">
      <w:pPr>
        <w:spacing w:line="480" w:lineRule="auto"/>
        <w:jc w:val="center"/>
        <w:rPr>
          <w:rFonts w:cs="Times New Roman"/>
          <w:b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>Introduction</w:t>
      </w:r>
    </w:p>
    <w:p w:rsidR="0023099B" w:rsidRPr="008103FB" w:rsidRDefault="0023099B" w:rsidP="008103FB">
      <w:pPr>
        <w:spacing w:line="480" w:lineRule="auto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ab/>
      </w:r>
      <w:r w:rsidRPr="008103FB">
        <w:rPr>
          <w:rFonts w:cs="Times New Roman"/>
          <w:color w:val="000000" w:themeColor="text1"/>
          <w:szCs w:val="24"/>
        </w:rPr>
        <w:t xml:space="preserve">Managing a </w:t>
      </w:r>
      <w:r w:rsidR="00F44C13" w:rsidRPr="008103FB">
        <w:rPr>
          <w:rFonts w:cs="Times New Roman"/>
          <w:color w:val="000000" w:themeColor="text1"/>
          <w:szCs w:val="24"/>
        </w:rPr>
        <w:t>business</w:t>
      </w:r>
      <w:r w:rsidRPr="008103FB">
        <w:rPr>
          <w:rFonts w:cs="Times New Roman"/>
          <w:color w:val="000000" w:themeColor="text1"/>
          <w:szCs w:val="24"/>
        </w:rPr>
        <w:t xml:space="preserve"> is not an easy task, it requires a great level of skill and </w:t>
      </w:r>
      <w:r w:rsidR="00303016" w:rsidRPr="008103FB">
        <w:rPr>
          <w:rFonts w:cs="Times New Roman"/>
          <w:color w:val="000000" w:themeColor="text1"/>
          <w:szCs w:val="24"/>
        </w:rPr>
        <w:t xml:space="preserve">insight in order to tackle the various </w:t>
      </w:r>
      <w:r w:rsidR="00F44C13" w:rsidRPr="008103FB">
        <w:rPr>
          <w:rFonts w:cs="Times New Roman"/>
          <w:color w:val="000000" w:themeColor="text1"/>
          <w:szCs w:val="24"/>
        </w:rPr>
        <w:t>challenges</w:t>
      </w:r>
      <w:r w:rsidR="00303016" w:rsidRPr="008103FB">
        <w:rPr>
          <w:rFonts w:cs="Times New Roman"/>
          <w:color w:val="000000" w:themeColor="text1"/>
          <w:szCs w:val="24"/>
        </w:rPr>
        <w:t xml:space="preserve"> in the way of the setup. A businessperson should be able to </w:t>
      </w:r>
      <w:r w:rsidR="00F44C13" w:rsidRPr="008103FB">
        <w:rPr>
          <w:rFonts w:cs="Times New Roman"/>
          <w:color w:val="000000" w:themeColor="text1"/>
          <w:szCs w:val="24"/>
        </w:rPr>
        <w:t>foresee the difficulties coming in the business</w:t>
      </w:r>
      <w:r w:rsidR="008103FB">
        <w:rPr>
          <w:rFonts w:cs="Times New Roman"/>
          <w:color w:val="000000" w:themeColor="text1"/>
          <w:szCs w:val="24"/>
        </w:rPr>
        <w:t>'</w:t>
      </w:r>
      <w:r w:rsidR="00F44C13" w:rsidRPr="008103FB">
        <w:rPr>
          <w:rFonts w:cs="Times New Roman"/>
          <w:color w:val="000000" w:themeColor="text1"/>
          <w:szCs w:val="24"/>
        </w:rPr>
        <w:t>s way and analyze the challenges so that they can be tackle</w:t>
      </w:r>
      <w:r w:rsidR="008103FB">
        <w:rPr>
          <w:rFonts w:cs="Times New Roman"/>
          <w:color w:val="000000" w:themeColor="text1"/>
          <w:szCs w:val="24"/>
        </w:rPr>
        <w:t>d</w:t>
      </w:r>
      <w:r w:rsidR="00F44C13" w:rsidRPr="008103FB">
        <w:rPr>
          <w:rFonts w:cs="Times New Roman"/>
          <w:color w:val="000000" w:themeColor="text1"/>
          <w:szCs w:val="24"/>
        </w:rPr>
        <w:t xml:space="preserve"> in a proper way. In order to </w:t>
      </w:r>
      <w:r w:rsidR="00057FA8" w:rsidRPr="008103FB">
        <w:rPr>
          <w:rFonts w:cs="Times New Roman"/>
          <w:color w:val="000000" w:themeColor="text1"/>
          <w:szCs w:val="24"/>
        </w:rPr>
        <w:t xml:space="preserve">run all these functions, which ultimately pile up to form the various problem handling techniques for a business, </w:t>
      </w:r>
      <w:r w:rsidR="00E6145D" w:rsidRPr="008103FB">
        <w:rPr>
          <w:rFonts w:cs="Times New Roman"/>
          <w:color w:val="000000" w:themeColor="text1"/>
          <w:szCs w:val="24"/>
        </w:rPr>
        <w:t>a businessperson performs a number of procedures and analys</w:t>
      </w:r>
      <w:r w:rsidR="008103FB">
        <w:rPr>
          <w:rFonts w:cs="Times New Roman"/>
          <w:color w:val="000000" w:themeColor="text1"/>
          <w:szCs w:val="24"/>
        </w:rPr>
        <w:t>i</w:t>
      </w:r>
      <w:r w:rsidR="00E6145D" w:rsidRPr="008103FB">
        <w:rPr>
          <w:rFonts w:cs="Times New Roman"/>
          <w:color w:val="000000" w:themeColor="text1"/>
          <w:szCs w:val="24"/>
        </w:rPr>
        <w:t>s. These procedures and analys</w:t>
      </w:r>
      <w:r w:rsidR="008103FB">
        <w:rPr>
          <w:rFonts w:cs="Times New Roman"/>
          <w:color w:val="000000" w:themeColor="text1"/>
          <w:szCs w:val="24"/>
        </w:rPr>
        <w:t>i</w:t>
      </w:r>
      <w:r w:rsidR="00E6145D" w:rsidRPr="008103FB">
        <w:rPr>
          <w:rFonts w:cs="Times New Roman"/>
          <w:color w:val="000000" w:themeColor="text1"/>
          <w:szCs w:val="24"/>
        </w:rPr>
        <w:t xml:space="preserve">s include both </w:t>
      </w:r>
      <w:r w:rsidR="009C6B6F" w:rsidRPr="008103FB">
        <w:rPr>
          <w:rFonts w:cs="Times New Roman"/>
          <w:color w:val="000000" w:themeColor="text1"/>
          <w:szCs w:val="24"/>
        </w:rPr>
        <w:t xml:space="preserve">qualitative and quantitative </w:t>
      </w:r>
      <w:r w:rsidR="00EF770D" w:rsidRPr="008103FB">
        <w:rPr>
          <w:rFonts w:cs="Times New Roman"/>
          <w:color w:val="000000" w:themeColor="text1"/>
          <w:szCs w:val="24"/>
        </w:rPr>
        <w:t>techniques</w:t>
      </w:r>
      <w:r w:rsidR="009C6B6F" w:rsidRPr="008103FB">
        <w:rPr>
          <w:rFonts w:cs="Times New Roman"/>
          <w:color w:val="000000" w:themeColor="text1"/>
          <w:szCs w:val="24"/>
        </w:rPr>
        <w:t xml:space="preserve"> which range from </w:t>
      </w:r>
      <w:r w:rsidR="00EF770D" w:rsidRPr="008103FB">
        <w:rPr>
          <w:rFonts w:cs="Times New Roman"/>
          <w:color w:val="000000" w:themeColor="text1"/>
          <w:szCs w:val="24"/>
        </w:rPr>
        <w:t>broad</w:t>
      </w:r>
      <w:r w:rsidR="009C6B6F" w:rsidRPr="008103FB">
        <w:rPr>
          <w:rFonts w:cs="Times New Roman"/>
          <w:color w:val="000000" w:themeColor="text1"/>
          <w:szCs w:val="24"/>
        </w:rPr>
        <w:t xml:space="preserve"> marketing techniques to </w:t>
      </w:r>
      <w:r w:rsidR="00EF770D" w:rsidRPr="008103FB">
        <w:rPr>
          <w:rFonts w:cs="Times New Roman"/>
          <w:color w:val="000000" w:themeColor="text1"/>
          <w:szCs w:val="24"/>
        </w:rPr>
        <w:t>narrow</w:t>
      </w:r>
      <w:r w:rsidR="00724968" w:rsidRPr="008103FB">
        <w:rPr>
          <w:rFonts w:cs="Times New Roman"/>
          <w:color w:val="000000" w:themeColor="text1"/>
          <w:szCs w:val="24"/>
        </w:rPr>
        <w:t xml:space="preserve"> down statistical analysis. </w:t>
      </w:r>
      <w:r w:rsidR="00F23E48" w:rsidRPr="008103FB">
        <w:rPr>
          <w:rFonts w:cs="Times New Roman"/>
          <w:color w:val="000000" w:themeColor="text1"/>
          <w:szCs w:val="24"/>
        </w:rPr>
        <w:t xml:space="preserve">One of the most popular statistical analysis or techniques that </w:t>
      </w:r>
      <w:r w:rsidR="008103FB">
        <w:rPr>
          <w:rFonts w:cs="Times New Roman"/>
          <w:color w:val="000000" w:themeColor="text1"/>
          <w:szCs w:val="24"/>
        </w:rPr>
        <w:t>are</w:t>
      </w:r>
      <w:r w:rsidR="00F23E48" w:rsidRPr="008103FB">
        <w:rPr>
          <w:rFonts w:cs="Times New Roman"/>
          <w:color w:val="000000" w:themeColor="text1"/>
          <w:szCs w:val="24"/>
        </w:rPr>
        <w:t xml:space="preserve"> used by business persons is multivariate analysis.</w:t>
      </w:r>
    </w:p>
    <w:p w:rsidR="0023099B" w:rsidRPr="008103FB" w:rsidRDefault="00F23E48" w:rsidP="008103FB">
      <w:pPr>
        <w:spacing w:line="480" w:lineRule="auto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color w:val="000000" w:themeColor="text1"/>
          <w:szCs w:val="24"/>
        </w:rPr>
        <w:tab/>
      </w:r>
      <w:r w:rsidR="00147728" w:rsidRPr="008103FB">
        <w:rPr>
          <w:rFonts w:cs="Times New Roman"/>
          <w:color w:val="000000" w:themeColor="text1"/>
          <w:szCs w:val="24"/>
        </w:rPr>
        <w:t>Multivariate</w:t>
      </w:r>
      <w:r w:rsidRPr="008103FB">
        <w:rPr>
          <w:rFonts w:cs="Times New Roman"/>
          <w:color w:val="000000" w:themeColor="text1"/>
          <w:szCs w:val="24"/>
        </w:rPr>
        <w:t xml:space="preserve"> analysis refers to the kind of calcu</w:t>
      </w:r>
      <w:r w:rsidR="00147728" w:rsidRPr="008103FB">
        <w:rPr>
          <w:rFonts w:cs="Times New Roman"/>
          <w:color w:val="000000" w:themeColor="text1"/>
          <w:szCs w:val="24"/>
        </w:rPr>
        <w:t xml:space="preserve">lations and analysis that include </w:t>
      </w:r>
      <w:r w:rsidR="008103FB">
        <w:rPr>
          <w:rFonts w:cs="Times New Roman"/>
          <w:color w:val="000000" w:themeColor="text1"/>
          <w:szCs w:val="24"/>
        </w:rPr>
        <w:t xml:space="preserve">the </w:t>
      </w:r>
      <w:r w:rsidR="00202799" w:rsidRPr="008103FB">
        <w:rPr>
          <w:rFonts w:cs="Times New Roman"/>
          <w:color w:val="000000" w:themeColor="text1"/>
          <w:szCs w:val="24"/>
        </w:rPr>
        <w:t xml:space="preserve">investigation of data with a number of </w:t>
      </w:r>
      <w:r w:rsidR="001A14C3" w:rsidRPr="008103FB">
        <w:rPr>
          <w:rFonts w:cs="Times New Roman"/>
          <w:color w:val="000000" w:themeColor="text1"/>
          <w:szCs w:val="24"/>
        </w:rPr>
        <w:t>dependent</w:t>
      </w:r>
      <w:r w:rsidR="00202799" w:rsidRPr="008103FB">
        <w:rPr>
          <w:rFonts w:cs="Times New Roman"/>
          <w:color w:val="000000" w:themeColor="text1"/>
          <w:szCs w:val="24"/>
        </w:rPr>
        <w:t xml:space="preserve"> variables. </w:t>
      </w:r>
      <w:r w:rsidR="001A14C3" w:rsidRPr="008103FB">
        <w:rPr>
          <w:rFonts w:cs="Times New Roman"/>
          <w:color w:val="000000" w:themeColor="text1"/>
          <w:szCs w:val="24"/>
        </w:rPr>
        <w:t xml:space="preserve">All the variables in this kind of analysis are independent </w:t>
      </w:r>
      <w:r w:rsidR="00F126F4" w:rsidRPr="008103FB">
        <w:rPr>
          <w:rFonts w:cs="Times New Roman"/>
          <w:color w:val="000000" w:themeColor="text1"/>
          <w:szCs w:val="24"/>
        </w:rPr>
        <w:t>variables</w:t>
      </w:r>
      <w:r w:rsidR="001A14C3" w:rsidRPr="008103FB">
        <w:rPr>
          <w:rFonts w:cs="Times New Roman"/>
          <w:color w:val="000000" w:themeColor="text1"/>
          <w:szCs w:val="24"/>
        </w:rPr>
        <w:t xml:space="preserve"> and represent the relations of each variable with each other. </w:t>
      </w:r>
      <w:r w:rsidR="003C6020" w:rsidRPr="008103FB">
        <w:rPr>
          <w:rFonts w:cs="Times New Roman"/>
          <w:color w:val="000000" w:themeColor="text1"/>
          <w:szCs w:val="24"/>
        </w:rPr>
        <w:t xml:space="preserve">Multivariate analysis </w:t>
      </w:r>
      <w:r w:rsidR="008103FB">
        <w:rPr>
          <w:rFonts w:cs="Times New Roman"/>
          <w:color w:val="000000" w:themeColor="text1"/>
          <w:szCs w:val="24"/>
        </w:rPr>
        <w:t>is</w:t>
      </w:r>
      <w:r w:rsidR="003C6020" w:rsidRPr="008103FB">
        <w:rPr>
          <w:rFonts w:cs="Times New Roman"/>
          <w:color w:val="000000" w:themeColor="text1"/>
          <w:szCs w:val="24"/>
        </w:rPr>
        <w:t xml:space="preserve"> </w:t>
      </w:r>
      <w:r w:rsidR="00F126F4" w:rsidRPr="008103FB">
        <w:rPr>
          <w:rFonts w:cs="Times New Roman"/>
          <w:color w:val="000000" w:themeColor="text1"/>
          <w:szCs w:val="24"/>
        </w:rPr>
        <w:t>also</w:t>
      </w:r>
      <w:r w:rsidR="003C6020" w:rsidRPr="008103FB">
        <w:rPr>
          <w:rFonts w:cs="Times New Roman"/>
          <w:color w:val="000000" w:themeColor="text1"/>
          <w:szCs w:val="24"/>
        </w:rPr>
        <w:t xml:space="preserve"> known as descriptive analysis techniques and can be differentiated based on the number of variables included in </w:t>
      </w:r>
      <w:r w:rsidR="00F126F4" w:rsidRPr="008103FB">
        <w:rPr>
          <w:rFonts w:cs="Times New Roman"/>
          <w:color w:val="000000" w:themeColor="text1"/>
          <w:szCs w:val="24"/>
        </w:rPr>
        <w:t>the</w:t>
      </w:r>
      <w:r w:rsidR="00EE67C2" w:rsidRPr="008103FB">
        <w:rPr>
          <w:rFonts w:cs="Times New Roman"/>
          <w:color w:val="000000" w:themeColor="text1"/>
          <w:szCs w:val="24"/>
        </w:rPr>
        <w:t xml:space="preserve"> study. A simple example of this can be taken in the </w:t>
      </w:r>
      <w:r w:rsidR="00F073E7" w:rsidRPr="008103FB">
        <w:rPr>
          <w:rFonts w:cs="Times New Roman"/>
          <w:color w:val="000000" w:themeColor="text1"/>
          <w:szCs w:val="24"/>
        </w:rPr>
        <w:t>form of sales i</w:t>
      </w:r>
      <w:r w:rsidR="009F61FB" w:rsidRPr="008103FB">
        <w:rPr>
          <w:rFonts w:cs="Times New Roman"/>
          <w:color w:val="000000" w:themeColor="text1"/>
          <w:szCs w:val="24"/>
        </w:rPr>
        <w:t>n relation to the territorial regions or sales in relation to income.</w:t>
      </w:r>
      <w:r w:rsidR="00F073E7" w:rsidRPr="008103FB">
        <w:rPr>
          <w:rFonts w:cs="Times New Roman"/>
          <w:color w:val="000000" w:themeColor="text1"/>
          <w:szCs w:val="24"/>
        </w:rPr>
        <w:t xml:space="preserve"> A number of variables can be incorporated like sales, income and family size.</w:t>
      </w:r>
      <w:r w:rsidR="009F61FB" w:rsidRPr="008103FB">
        <w:rPr>
          <w:rFonts w:cs="Times New Roman"/>
          <w:color w:val="000000" w:themeColor="text1"/>
          <w:szCs w:val="24"/>
        </w:rPr>
        <w:t xml:space="preserve"> </w:t>
      </w:r>
      <w:r w:rsidR="00EE67C2" w:rsidRPr="008103FB">
        <w:rPr>
          <w:rFonts w:cs="Times New Roman"/>
          <w:color w:val="000000" w:themeColor="text1"/>
          <w:szCs w:val="24"/>
        </w:rPr>
        <w:t>The following discussion will highli</w:t>
      </w:r>
      <w:r w:rsidR="007C38E4" w:rsidRPr="008103FB">
        <w:rPr>
          <w:rFonts w:cs="Times New Roman"/>
          <w:color w:val="000000" w:themeColor="text1"/>
          <w:szCs w:val="24"/>
        </w:rPr>
        <w:t xml:space="preserve">ght </w:t>
      </w:r>
      <w:r w:rsidR="00E91C57" w:rsidRPr="008103FB">
        <w:rPr>
          <w:rFonts w:cs="Times New Roman"/>
          <w:color w:val="000000" w:themeColor="text1"/>
          <w:szCs w:val="24"/>
        </w:rPr>
        <w:t xml:space="preserve">the example of an organization that has </w:t>
      </w:r>
      <w:r w:rsidR="00AA2951" w:rsidRPr="008103FB">
        <w:rPr>
          <w:rFonts w:cs="Times New Roman"/>
          <w:color w:val="000000" w:themeColor="text1"/>
          <w:szCs w:val="24"/>
        </w:rPr>
        <w:t>incorporated</w:t>
      </w:r>
      <w:r w:rsidR="00E91C57" w:rsidRPr="008103FB">
        <w:rPr>
          <w:rFonts w:cs="Times New Roman"/>
          <w:color w:val="000000" w:themeColor="text1"/>
          <w:szCs w:val="24"/>
        </w:rPr>
        <w:t xml:space="preserve"> the </w:t>
      </w:r>
      <w:r w:rsidR="00AA2951" w:rsidRPr="008103FB">
        <w:rPr>
          <w:rFonts w:cs="Times New Roman"/>
          <w:color w:val="000000" w:themeColor="text1"/>
          <w:szCs w:val="24"/>
        </w:rPr>
        <w:t>use of various multivariate techniques at different levels</w:t>
      </w:r>
      <w:r w:rsidR="0047124D" w:rsidRPr="008103FB">
        <w:rPr>
          <w:rFonts w:cs="Times New Roman"/>
          <w:color w:val="000000" w:themeColor="text1"/>
          <w:szCs w:val="24"/>
        </w:rPr>
        <w:t xml:space="preserve">. </w:t>
      </w:r>
      <w:r w:rsidR="00F35DC1" w:rsidRPr="008103FB">
        <w:rPr>
          <w:rFonts w:cs="Times New Roman"/>
          <w:color w:val="000000" w:themeColor="text1"/>
          <w:szCs w:val="24"/>
        </w:rPr>
        <w:t>Moreover</w:t>
      </w:r>
      <w:r w:rsidR="0047124D" w:rsidRPr="008103FB">
        <w:rPr>
          <w:rFonts w:cs="Times New Roman"/>
          <w:color w:val="000000" w:themeColor="text1"/>
          <w:szCs w:val="24"/>
        </w:rPr>
        <w:t xml:space="preserve">, these details will </w:t>
      </w:r>
      <w:r w:rsidR="00F35DC1" w:rsidRPr="008103FB">
        <w:rPr>
          <w:rFonts w:cs="Times New Roman"/>
          <w:color w:val="000000" w:themeColor="text1"/>
          <w:szCs w:val="24"/>
        </w:rPr>
        <w:t>also highlight</w:t>
      </w:r>
      <w:r w:rsidR="0047124D" w:rsidRPr="008103FB">
        <w:rPr>
          <w:rFonts w:cs="Times New Roman"/>
          <w:color w:val="000000" w:themeColor="text1"/>
          <w:szCs w:val="24"/>
        </w:rPr>
        <w:t xml:space="preserve"> </w:t>
      </w:r>
      <w:r w:rsidR="007C38E4" w:rsidRPr="008103FB">
        <w:rPr>
          <w:rFonts w:cs="Times New Roman"/>
          <w:color w:val="000000" w:themeColor="text1"/>
          <w:szCs w:val="24"/>
        </w:rPr>
        <w:t>that how Big D incorporated</w:t>
      </w:r>
      <w:r w:rsidR="00EE67C2" w:rsidRPr="008103FB">
        <w:rPr>
          <w:rFonts w:cs="Times New Roman"/>
          <w:color w:val="000000" w:themeColor="text1"/>
          <w:szCs w:val="24"/>
        </w:rPr>
        <w:t xml:space="preserve"> will be </w:t>
      </w:r>
      <w:r w:rsidR="00AA2951" w:rsidRPr="008103FB">
        <w:rPr>
          <w:rFonts w:cs="Times New Roman"/>
          <w:color w:val="000000" w:themeColor="text1"/>
          <w:szCs w:val="24"/>
        </w:rPr>
        <w:t>benefitted</w:t>
      </w:r>
      <w:r w:rsidR="00EE67C2" w:rsidRPr="008103FB">
        <w:rPr>
          <w:rFonts w:cs="Times New Roman"/>
          <w:color w:val="000000" w:themeColor="text1"/>
          <w:szCs w:val="24"/>
        </w:rPr>
        <w:t xml:space="preserve"> by the use of </w:t>
      </w:r>
      <w:r w:rsidR="002F6CCE" w:rsidRPr="008103FB">
        <w:rPr>
          <w:rFonts w:cs="Times New Roman"/>
          <w:color w:val="000000" w:themeColor="text1"/>
          <w:szCs w:val="24"/>
        </w:rPr>
        <w:t>var</w:t>
      </w:r>
      <w:r w:rsidR="007C38E4" w:rsidRPr="008103FB">
        <w:rPr>
          <w:rFonts w:cs="Times New Roman"/>
          <w:color w:val="000000" w:themeColor="text1"/>
          <w:szCs w:val="24"/>
        </w:rPr>
        <w:t>ious statistical techniques esp</w:t>
      </w:r>
      <w:r w:rsidR="002F6CCE" w:rsidRPr="008103FB">
        <w:rPr>
          <w:rFonts w:cs="Times New Roman"/>
          <w:color w:val="000000" w:themeColor="text1"/>
          <w:szCs w:val="24"/>
        </w:rPr>
        <w:t>ecially the multivariate analysis tools.</w:t>
      </w:r>
    </w:p>
    <w:p w:rsidR="0035644E" w:rsidRPr="008103FB" w:rsidRDefault="0035644E" w:rsidP="008103FB">
      <w:pPr>
        <w:spacing w:line="480" w:lineRule="auto"/>
        <w:jc w:val="center"/>
        <w:rPr>
          <w:rFonts w:cs="Times New Roman"/>
          <w:b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>Discussion</w:t>
      </w:r>
    </w:p>
    <w:p w:rsidR="00962722" w:rsidRPr="008103FB" w:rsidRDefault="00962722" w:rsidP="008103FB">
      <w:pPr>
        <w:spacing w:line="480" w:lineRule="auto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ab/>
      </w:r>
      <w:r w:rsidRPr="008103FB">
        <w:rPr>
          <w:rFonts w:cs="Times New Roman"/>
          <w:color w:val="000000" w:themeColor="text1"/>
          <w:szCs w:val="24"/>
        </w:rPr>
        <w:t xml:space="preserve">There are different types of multivariate analysis techniques that are used when it comes to the organizational level. </w:t>
      </w:r>
      <w:r w:rsidR="000C17A3" w:rsidRPr="008103FB">
        <w:rPr>
          <w:rFonts w:cs="Times New Roman"/>
          <w:color w:val="000000" w:themeColor="text1"/>
          <w:szCs w:val="24"/>
        </w:rPr>
        <w:t>Different</w:t>
      </w:r>
      <w:r w:rsidR="007816A5" w:rsidRPr="008103FB">
        <w:rPr>
          <w:rFonts w:cs="Times New Roman"/>
          <w:color w:val="000000" w:themeColor="text1"/>
          <w:szCs w:val="24"/>
        </w:rPr>
        <w:t xml:space="preserve"> organizations use different kinds of analysis techniques and tools </w:t>
      </w:r>
      <w:r w:rsidR="00D728A1" w:rsidRPr="008103FB">
        <w:rPr>
          <w:rFonts w:cs="Times New Roman"/>
          <w:color w:val="000000" w:themeColor="text1"/>
          <w:szCs w:val="24"/>
        </w:rPr>
        <w:t xml:space="preserve">that best suit their needs and </w:t>
      </w:r>
      <w:r w:rsidR="008F7F2C" w:rsidRPr="008103FB">
        <w:rPr>
          <w:rFonts w:cs="Times New Roman"/>
          <w:color w:val="000000" w:themeColor="text1"/>
          <w:szCs w:val="24"/>
        </w:rPr>
        <w:t xml:space="preserve">demands. </w:t>
      </w:r>
      <w:r w:rsidR="000C17A3" w:rsidRPr="008103FB">
        <w:rPr>
          <w:rFonts w:cs="Times New Roman"/>
          <w:color w:val="000000" w:themeColor="text1"/>
          <w:szCs w:val="24"/>
        </w:rPr>
        <w:t xml:space="preserve">Especially in the case of product-selling organizations, it becomes extremely important to carefully choose </w:t>
      </w:r>
      <w:r w:rsidR="00AB64FE" w:rsidRPr="008103FB">
        <w:rPr>
          <w:rFonts w:cs="Times New Roman"/>
          <w:color w:val="000000" w:themeColor="text1"/>
          <w:szCs w:val="24"/>
        </w:rPr>
        <w:t xml:space="preserve">the </w:t>
      </w:r>
      <w:r w:rsidR="006454FD" w:rsidRPr="008103FB">
        <w:rPr>
          <w:rFonts w:cs="Times New Roman"/>
          <w:color w:val="000000" w:themeColor="text1"/>
          <w:szCs w:val="24"/>
        </w:rPr>
        <w:t>statistical analysis tool so that accurate results can be predicted and the company can get maximum benefit out of it. In most of the cases, three typ</w:t>
      </w:r>
      <w:r w:rsidR="00695FBC" w:rsidRPr="008103FB">
        <w:rPr>
          <w:rFonts w:cs="Times New Roman"/>
          <w:color w:val="000000" w:themeColor="text1"/>
          <w:szCs w:val="24"/>
        </w:rPr>
        <w:t xml:space="preserve">es of analysis tools are used: </w:t>
      </w:r>
      <w:r w:rsidR="00D81D37" w:rsidRPr="008103FB">
        <w:rPr>
          <w:rFonts w:cs="Times New Roman"/>
          <w:color w:val="000000" w:themeColor="text1"/>
          <w:szCs w:val="24"/>
        </w:rPr>
        <w:t>Factor Analysis, Multidimensional Scaling</w:t>
      </w:r>
      <w:r w:rsidR="008103FB">
        <w:rPr>
          <w:rFonts w:cs="Times New Roman"/>
          <w:color w:val="000000" w:themeColor="text1"/>
          <w:szCs w:val="24"/>
        </w:rPr>
        <w:t>,</w:t>
      </w:r>
      <w:r w:rsidR="00D81D37" w:rsidRPr="008103FB">
        <w:rPr>
          <w:rFonts w:cs="Times New Roman"/>
          <w:color w:val="000000" w:themeColor="text1"/>
          <w:szCs w:val="24"/>
        </w:rPr>
        <w:t xml:space="preserve"> and Cluster Analysis. </w:t>
      </w:r>
    </w:p>
    <w:p w:rsidR="006709CA" w:rsidRPr="008103FB" w:rsidRDefault="006709CA" w:rsidP="008103FB">
      <w:pPr>
        <w:spacing w:line="480" w:lineRule="auto"/>
        <w:rPr>
          <w:rFonts w:cs="Times New Roman"/>
          <w:b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 xml:space="preserve">Real </w:t>
      </w:r>
      <w:r w:rsidR="008103FB" w:rsidRPr="008103FB">
        <w:rPr>
          <w:rFonts w:cs="Times New Roman"/>
          <w:b/>
          <w:color w:val="000000" w:themeColor="text1"/>
          <w:szCs w:val="24"/>
        </w:rPr>
        <w:t>Example Of A Company That Has Incorporated Multivariate Techniques In Its Operations</w:t>
      </w:r>
    </w:p>
    <w:p w:rsidR="00C73F5A" w:rsidRPr="008103FB" w:rsidRDefault="00C73F5A" w:rsidP="008103FB">
      <w:pPr>
        <w:spacing w:line="480" w:lineRule="auto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ab/>
      </w:r>
      <w:r w:rsidR="00227815" w:rsidRPr="008103FB">
        <w:rPr>
          <w:rFonts w:cs="Times New Roman"/>
          <w:color w:val="000000" w:themeColor="text1"/>
          <w:szCs w:val="24"/>
        </w:rPr>
        <w:t xml:space="preserve">As already discussed that different companies use different styles or techniques for </w:t>
      </w:r>
      <w:r w:rsidR="0001488B" w:rsidRPr="008103FB">
        <w:rPr>
          <w:rFonts w:cs="Times New Roman"/>
          <w:color w:val="000000" w:themeColor="text1"/>
          <w:szCs w:val="24"/>
        </w:rPr>
        <w:t>statistical analysis. One of the real</w:t>
      </w:r>
      <w:r w:rsidR="008103FB">
        <w:rPr>
          <w:rFonts w:cs="Times New Roman"/>
          <w:color w:val="000000" w:themeColor="text1"/>
          <w:szCs w:val="24"/>
        </w:rPr>
        <w:t>-</w:t>
      </w:r>
      <w:r w:rsidR="0001488B" w:rsidRPr="008103FB">
        <w:rPr>
          <w:rFonts w:cs="Times New Roman"/>
          <w:color w:val="000000" w:themeColor="text1"/>
          <w:szCs w:val="24"/>
        </w:rPr>
        <w:t xml:space="preserve">life examples of </w:t>
      </w:r>
      <w:r w:rsidR="00A77EC5" w:rsidRPr="008103FB">
        <w:rPr>
          <w:rFonts w:cs="Times New Roman"/>
          <w:color w:val="000000" w:themeColor="text1"/>
          <w:szCs w:val="24"/>
        </w:rPr>
        <w:t>usage of statistical</w:t>
      </w:r>
      <w:r w:rsidR="00E7460C" w:rsidRPr="008103FB">
        <w:rPr>
          <w:rFonts w:cs="Times New Roman"/>
          <w:color w:val="000000" w:themeColor="text1"/>
          <w:szCs w:val="24"/>
        </w:rPr>
        <w:t xml:space="preserve"> analysis is S</w:t>
      </w:r>
      <w:r w:rsidR="00A77EC5" w:rsidRPr="008103FB">
        <w:rPr>
          <w:rFonts w:cs="Times New Roman"/>
          <w:color w:val="000000" w:themeColor="text1"/>
          <w:szCs w:val="24"/>
        </w:rPr>
        <w:t>am’s Club.</w:t>
      </w:r>
      <w:r w:rsidR="00947EA5" w:rsidRPr="008103FB">
        <w:rPr>
          <w:rFonts w:cs="Times New Roman"/>
          <w:color w:val="000000" w:themeColor="text1"/>
          <w:szCs w:val="24"/>
        </w:rPr>
        <w:t xml:space="preserve"> </w:t>
      </w:r>
      <w:r w:rsidR="00B3217E" w:rsidRPr="008103FB">
        <w:rPr>
          <w:rFonts w:cs="Times New Roman"/>
          <w:color w:val="000000" w:themeColor="text1"/>
          <w:szCs w:val="24"/>
        </w:rPr>
        <w:t>Sam’s</w:t>
      </w:r>
      <w:r w:rsidR="00947EA5" w:rsidRPr="008103FB">
        <w:rPr>
          <w:rFonts w:cs="Times New Roman"/>
          <w:color w:val="000000" w:themeColor="text1"/>
          <w:szCs w:val="24"/>
        </w:rPr>
        <w:t xml:space="preserve"> club uses the techniques of Multi-dimen</w:t>
      </w:r>
      <w:r w:rsidR="008103FB">
        <w:rPr>
          <w:rFonts w:cs="Times New Roman"/>
          <w:color w:val="000000" w:themeColor="text1"/>
          <w:szCs w:val="24"/>
        </w:rPr>
        <w:t>sional</w:t>
      </w:r>
      <w:r w:rsidR="00947EA5" w:rsidRPr="008103FB">
        <w:rPr>
          <w:rFonts w:cs="Times New Roman"/>
          <w:color w:val="000000" w:themeColor="text1"/>
          <w:szCs w:val="24"/>
        </w:rPr>
        <w:t xml:space="preserve"> analysis in order to</w:t>
      </w:r>
      <w:r w:rsidR="00A24BD7" w:rsidRPr="008103FB">
        <w:rPr>
          <w:rFonts w:cs="Times New Roman"/>
          <w:color w:val="000000" w:themeColor="text1"/>
          <w:szCs w:val="24"/>
        </w:rPr>
        <w:t xml:space="preserve"> analyze h</w:t>
      </w:r>
      <w:r w:rsidR="008141AE" w:rsidRPr="008103FB">
        <w:rPr>
          <w:rFonts w:cs="Times New Roman"/>
          <w:color w:val="000000" w:themeColor="text1"/>
          <w:szCs w:val="24"/>
        </w:rPr>
        <w:t xml:space="preserve">ow </w:t>
      </w:r>
      <w:r w:rsidR="00B3217E" w:rsidRPr="008103FB">
        <w:rPr>
          <w:rFonts w:cs="Times New Roman"/>
          <w:color w:val="000000" w:themeColor="text1"/>
          <w:szCs w:val="24"/>
        </w:rPr>
        <w:t>participants</w:t>
      </w:r>
      <w:r w:rsidR="008141AE" w:rsidRPr="008103FB">
        <w:rPr>
          <w:rFonts w:cs="Times New Roman"/>
          <w:color w:val="000000" w:themeColor="text1"/>
          <w:szCs w:val="24"/>
        </w:rPr>
        <w:t xml:space="preserve"> categorize</w:t>
      </w:r>
      <w:r w:rsidR="00A24BD7" w:rsidRPr="008103FB">
        <w:rPr>
          <w:rFonts w:cs="Times New Roman"/>
          <w:color w:val="000000" w:themeColor="text1"/>
          <w:szCs w:val="24"/>
        </w:rPr>
        <w:t xml:space="preserve"> logos</w:t>
      </w:r>
      <w:r w:rsidR="001E6059" w:rsidRPr="008103FB">
        <w:rPr>
          <w:rFonts w:cs="Times New Roman"/>
          <w:color w:val="000000" w:themeColor="text1"/>
          <w:szCs w:val="24"/>
        </w:rPr>
        <w:t xml:space="preserve"> (</w:t>
      </w:r>
      <w:r w:rsidR="001E6059" w:rsidRPr="008103FB">
        <w:rPr>
          <w:rFonts w:cs="Times New Roman"/>
          <w:color w:val="000000" w:themeColor="text1"/>
          <w:szCs w:val="24"/>
          <w:shd w:val="clear" w:color="auto" w:fill="FFFFFF"/>
        </w:rPr>
        <w:t>Cox, &amp; Cox, 2000)</w:t>
      </w:r>
      <w:r w:rsidR="008141AE" w:rsidRPr="008103FB">
        <w:rPr>
          <w:rFonts w:cs="Times New Roman"/>
          <w:color w:val="000000" w:themeColor="text1"/>
          <w:szCs w:val="24"/>
        </w:rPr>
        <w:t>. Another real</w:t>
      </w:r>
      <w:r w:rsidR="008103FB">
        <w:rPr>
          <w:rFonts w:cs="Times New Roman"/>
          <w:color w:val="000000" w:themeColor="text1"/>
          <w:szCs w:val="24"/>
        </w:rPr>
        <w:t>-</w:t>
      </w:r>
      <w:r w:rsidR="008141AE" w:rsidRPr="008103FB">
        <w:rPr>
          <w:rFonts w:cs="Times New Roman"/>
          <w:color w:val="000000" w:themeColor="text1"/>
          <w:szCs w:val="24"/>
        </w:rPr>
        <w:t>life exam</w:t>
      </w:r>
      <w:r w:rsidR="008625EB" w:rsidRPr="008103FB">
        <w:rPr>
          <w:rFonts w:cs="Times New Roman"/>
          <w:color w:val="000000" w:themeColor="text1"/>
          <w:szCs w:val="24"/>
        </w:rPr>
        <w:t xml:space="preserve">ple can be seen in the form of statistical analysis </w:t>
      </w:r>
      <w:r w:rsidR="003C1FAC" w:rsidRPr="008103FB">
        <w:rPr>
          <w:rFonts w:cs="Times New Roman"/>
          <w:color w:val="000000" w:themeColor="text1"/>
          <w:szCs w:val="24"/>
        </w:rPr>
        <w:t>used by Blue Cross Blue Shield</w:t>
      </w:r>
      <w:r w:rsidR="00A835C2" w:rsidRPr="008103FB">
        <w:rPr>
          <w:rFonts w:cs="Times New Roman"/>
          <w:color w:val="000000" w:themeColor="text1"/>
          <w:szCs w:val="24"/>
        </w:rPr>
        <w:t xml:space="preserve"> of Iowa. </w:t>
      </w:r>
      <w:r w:rsidR="00035D21" w:rsidRPr="008103FB">
        <w:rPr>
          <w:rFonts w:cs="Times New Roman"/>
          <w:color w:val="000000" w:themeColor="text1"/>
          <w:szCs w:val="24"/>
        </w:rPr>
        <w:t>Blue Cross Blue Shield of Iowa</w:t>
      </w:r>
      <w:r w:rsidR="00035D21" w:rsidRPr="008103FB">
        <w:rPr>
          <w:rFonts w:cs="Times New Roman"/>
          <w:color w:val="000000" w:themeColor="text1"/>
          <w:szCs w:val="24"/>
        </w:rPr>
        <w:t xml:space="preserve"> incorporated the use of cluster analysis </w:t>
      </w:r>
      <w:r w:rsidR="00523E0F" w:rsidRPr="008103FB">
        <w:rPr>
          <w:rFonts w:cs="Times New Roman"/>
          <w:color w:val="000000" w:themeColor="text1"/>
          <w:szCs w:val="24"/>
        </w:rPr>
        <w:t xml:space="preserve">in order to develop new products and </w:t>
      </w:r>
      <w:r w:rsidR="0055456E" w:rsidRPr="008103FB">
        <w:rPr>
          <w:rFonts w:cs="Times New Roman"/>
          <w:color w:val="000000" w:themeColor="text1"/>
          <w:szCs w:val="24"/>
        </w:rPr>
        <w:t>improve the already existing products</w:t>
      </w:r>
      <w:r w:rsidR="00374F15" w:rsidRPr="008103FB">
        <w:rPr>
          <w:rFonts w:cs="Times New Roman"/>
          <w:color w:val="000000" w:themeColor="text1"/>
          <w:szCs w:val="24"/>
        </w:rPr>
        <w:t xml:space="preserve"> (</w:t>
      </w:r>
      <w:r w:rsidR="00374F15" w:rsidRPr="008103FB">
        <w:rPr>
          <w:rFonts w:cs="Times New Roman"/>
          <w:color w:val="000000" w:themeColor="text1"/>
          <w:szCs w:val="24"/>
          <w:shd w:val="clear" w:color="auto" w:fill="FFFFFF"/>
        </w:rPr>
        <w:t xml:space="preserve">Hennig, Meila, </w:t>
      </w:r>
      <w:r w:rsidR="00374F15" w:rsidRPr="008103FB">
        <w:rPr>
          <w:rFonts w:cs="Times New Roman"/>
          <w:color w:val="000000" w:themeColor="text1"/>
          <w:szCs w:val="24"/>
          <w:shd w:val="clear" w:color="auto" w:fill="FFFFFF"/>
        </w:rPr>
        <w:t>Murtagh,</w:t>
      </w:r>
      <w:r w:rsidR="00374F15" w:rsidRPr="008103FB">
        <w:rPr>
          <w:rFonts w:cs="Times New Roman"/>
          <w:color w:val="000000" w:themeColor="text1"/>
          <w:szCs w:val="24"/>
          <w:shd w:val="clear" w:color="auto" w:fill="FFFFFF"/>
        </w:rPr>
        <w:t xml:space="preserve"> &amp; Rocci, 2015)</w:t>
      </w:r>
      <w:r w:rsidR="0055456E" w:rsidRPr="008103FB">
        <w:rPr>
          <w:rFonts w:cs="Times New Roman"/>
          <w:color w:val="000000" w:themeColor="text1"/>
          <w:szCs w:val="24"/>
        </w:rPr>
        <w:t xml:space="preserve">. </w:t>
      </w:r>
      <w:r w:rsidR="009F12F2" w:rsidRPr="008103FB">
        <w:rPr>
          <w:rFonts w:cs="Times New Roman"/>
          <w:color w:val="000000" w:themeColor="text1"/>
          <w:szCs w:val="24"/>
        </w:rPr>
        <w:t xml:space="preserve">Another renowned organization, Grey Apple, has been using factor analysis to </w:t>
      </w:r>
      <w:r w:rsidR="0082306A" w:rsidRPr="008103FB">
        <w:rPr>
          <w:rFonts w:cs="Times New Roman"/>
          <w:color w:val="000000" w:themeColor="text1"/>
          <w:szCs w:val="24"/>
        </w:rPr>
        <w:t>analyze</w:t>
      </w:r>
      <w:r w:rsidR="009F12F2" w:rsidRPr="008103FB">
        <w:rPr>
          <w:rFonts w:cs="Times New Roman"/>
          <w:color w:val="000000" w:themeColor="text1"/>
          <w:szCs w:val="24"/>
        </w:rPr>
        <w:t xml:space="preserve"> the </w:t>
      </w:r>
      <w:r w:rsidR="0082306A" w:rsidRPr="008103FB">
        <w:rPr>
          <w:rFonts w:cs="Times New Roman"/>
          <w:color w:val="000000" w:themeColor="text1"/>
          <w:szCs w:val="24"/>
        </w:rPr>
        <w:t xml:space="preserve">interrelationships between various variables being used in different areas of </w:t>
      </w:r>
      <w:r w:rsidR="00995896" w:rsidRPr="008103FB">
        <w:rPr>
          <w:rFonts w:cs="Times New Roman"/>
          <w:color w:val="000000" w:themeColor="text1"/>
          <w:szCs w:val="24"/>
        </w:rPr>
        <w:t>production</w:t>
      </w:r>
      <w:r w:rsidR="001E6059" w:rsidRPr="008103FB">
        <w:rPr>
          <w:rFonts w:cs="Times New Roman"/>
          <w:color w:val="000000" w:themeColor="text1"/>
          <w:szCs w:val="24"/>
        </w:rPr>
        <w:t xml:space="preserve"> and marketing (</w:t>
      </w:r>
      <w:r w:rsidR="001E6059" w:rsidRPr="008103FB">
        <w:rPr>
          <w:rFonts w:cs="Times New Roman"/>
          <w:color w:val="000000" w:themeColor="text1"/>
          <w:szCs w:val="24"/>
          <w:shd w:val="clear" w:color="auto" w:fill="FFFFFF"/>
        </w:rPr>
        <w:t>Kline, 2014)</w:t>
      </w:r>
      <w:r w:rsidR="00B1475A" w:rsidRPr="008103FB">
        <w:rPr>
          <w:rFonts w:cs="Times New Roman"/>
          <w:color w:val="000000" w:themeColor="text1"/>
          <w:szCs w:val="24"/>
          <w:shd w:val="clear" w:color="auto" w:fill="FFFFFF"/>
        </w:rPr>
        <w:t>.</w:t>
      </w:r>
    </w:p>
    <w:p w:rsidR="00A331C9" w:rsidRPr="008103FB" w:rsidRDefault="00A331C9" w:rsidP="008103FB">
      <w:pPr>
        <w:spacing w:line="480" w:lineRule="auto"/>
        <w:rPr>
          <w:rFonts w:cs="Times New Roman"/>
          <w:b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 xml:space="preserve">How </w:t>
      </w:r>
      <w:r w:rsidR="008103FB" w:rsidRPr="008103FB">
        <w:rPr>
          <w:rFonts w:cs="Times New Roman"/>
          <w:b/>
          <w:color w:val="000000" w:themeColor="text1"/>
          <w:szCs w:val="24"/>
        </w:rPr>
        <w:t xml:space="preserve">Can Each Multivariate Be Used In </w:t>
      </w:r>
      <w:r w:rsidRPr="008103FB">
        <w:rPr>
          <w:rFonts w:cs="Times New Roman"/>
          <w:b/>
          <w:color w:val="000000" w:themeColor="text1"/>
          <w:szCs w:val="24"/>
        </w:rPr>
        <w:t xml:space="preserve">Big D </w:t>
      </w:r>
      <w:r w:rsidR="008103FB" w:rsidRPr="008103FB">
        <w:rPr>
          <w:rFonts w:cs="Times New Roman"/>
          <w:b/>
          <w:color w:val="000000" w:themeColor="text1"/>
          <w:szCs w:val="24"/>
        </w:rPr>
        <w:t>Incorporated And What Purpose Would Each Technique Serve?</w:t>
      </w:r>
    </w:p>
    <w:p w:rsidR="008C36B1" w:rsidRPr="008103FB" w:rsidRDefault="008C36B1" w:rsidP="008103FB">
      <w:pPr>
        <w:spacing w:line="480" w:lineRule="auto"/>
        <w:ind w:left="720"/>
        <w:rPr>
          <w:rFonts w:cs="Times New Roman"/>
          <w:b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>Factor Analysis</w:t>
      </w:r>
    </w:p>
    <w:p w:rsidR="003E1B3E" w:rsidRPr="008103FB" w:rsidRDefault="003E1B3E" w:rsidP="008103FB">
      <w:pPr>
        <w:spacing w:line="480" w:lineRule="auto"/>
        <w:ind w:left="720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ab/>
      </w:r>
      <w:r w:rsidRPr="008103FB">
        <w:rPr>
          <w:rFonts w:cs="Times New Roman"/>
          <w:color w:val="000000" w:themeColor="text1"/>
          <w:szCs w:val="24"/>
        </w:rPr>
        <w:t>Factor analysis is a technique that is used to analyze the relationship</w:t>
      </w:r>
      <w:r w:rsidR="00AE221D" w:rsidRPr="008103FB">
        <w:rPr>
          <w:rFonts w:cs="Times New Roman"/>
          <w:color w:val="000000" w:themeColor="text1"/>
          <w:szCs w:val="24"/>
        </w:rPr>
        <w:t xml:space="preserve"> and </w:t>
      </w:r>
      <w:r w:rsidR="00E313E7" w:rsidRPr="008103FB">
        <w:rPr>
          <w:rFonts w:cs="Times New Roman"/>
          <w:color w:val="000000" w:themeColor="text1"/>
          <w:szCs w:val="24"/>
        </w:rPr>
        <w:t>interrelationship</w:t>
      </w:r>
      <w:r w:rsidRPr="008103FB">
        <w:rPr>
          <w:rFonts w:cs="Times New Roman"/>
          <w:color w:val="000000" w:themeColor="text1"/>
          <w:szCs w:val="24"/>
        </w:rPr>
        <w:t xml:space="preserve"> between </w:t>
      </w:r>
      <w:r w:rsidR="00AE221D" w:rsidRPr="008103FB">
        <w:rPr>
          <w:rFonts w:cs="Times New Roman"/>
          <w:color w:val="000000" w:themeColor="text1"/>
          <w:szCs w:val="24"/>
        </w:rPr>
        <w:t>different variable</w:t>
      </w:r>
      <w:r w:rsidR="008103FB">
        <w:rPr>
          <w:rFonts w:cs="Times New Roman"/>
          <w:color w:val="000000" w:themeColor="text1"/>
          <w:szCs w:val="24"/>
        </w:rPr>
        <w:t>s</w:t>
      </w:r>
      <w:r w:rsidR="00AE221D" w:rsidRPr="008103FB">
        <w:rPr>
          <w:rFonts w:cs="Times New Roman"/>
          <w:color w:val="000000" w:themeColor="text1"/>
          <w:szCs w:val="24"/>
        </w:rPr>
        <w:t xml:space="preserve">. The main purpose of this kind of analysis is to break down larger sets of data or variables </w:t>
      </w:r>
      <w:r w:rsidR="00250753" w:rsidRPr="008103FB">
        <w:rPr>
          <w:rFonts w:cs="Times New Roman"/>
          <w:color w:val="000000" w:themeColor="text1"/>
          <w:szCs w:val="24"/>
        </w:rPr>
        <w:t>into smaller factors</w:t>
      </w:r>
      <w:r w:rsidR="008B22C7" w:rsidRPr="008103FB">
        <w:rPr>
          <w:rFonts w:cs="Times New Roman"/>
          <w:color w:val="000000" w:themeColor="text1"/>
          <w:szCs w:val="24"/>
        </w:rPr>
        <w:t xml:space="preserve"> (</w:t>
      </w:r>
      <w:r w:rsidR="008B22C7" w:rsidRPr="008103FB">
        <w:rPr>
          <w:rFonts w:cs="Times New Roman"/>
          <w:color w:val="000000" w:themeColor="text1"/>
          <w:szCs w:val="24"/>
          <w:shd w:val="clear" w:color="auto" w:fill="FFFFFF"/>
        </w:rPr>
        <w:t>Bandalos</w:t>
      </w:r>
      <w:r w:rsidR="008B22C7" w:rsidRPr="008103FB">
        <w:rPr>
          <w:rFonts w:cs="Times New Roman"/>
          <w:color w:val="000000" w:themeColor="text1"/>
          <w:szCs w:val="24"/>
          <w:shd w:val="clear" w:color="auto" w:fill="FFFFFF"/>
        </w:rPr>
        <w:t>, &amp; Finney, 2018)</w:t>
      </w:r>
      <w:r w:rsidR="00250753" w:rsidRPr="008103FB">
        <w:rPr>
          <w:rFonts w:cs="Times New Roman"/>
          <w:color w:val="000000" w:themeColor="text1"/>
          <w:szCs w:val="24"/>
        </w:rPr>
        <w:t xml:space="preserve">. </w:t>
      </w:r>
      <w:r w:rsidR="00E313E7" w:rsidRPr="008103FB">
        <w:rPr>
          <w:rFonts w:cs="Times New Roman"/>
          <w:color w:val="000000" w:themeColor="text1"/>
          <w:szCs w:val="24"/>
        </w:rPr>
        <w:t xml:space="preserve">Big D incorporate will get an advantage of using this </w:t>
      </w:r>
      <w:r w:rsidR="00474C77" w:rsidRPr="008103FB">
        <w:rPr>
          <w:rFonts w:cs="Times New Roman"/>
          <w:color w:val="000000" w:themeColor="text1"/>
          <w:szCs w:val="24"/>
        </w:rPr>
        <w:t xml:space="preserve">technique that </w:t>
      </w:r>
      <w:r w:rsidR="00A23B13" w:rsidRPr="008103FB">
        <w:rPr>
          <w:rFonts w:cs="Times New Roman"/>
          <w:color w:val="000000" w:themeColor="text1"/>
          <w:szCs w:val="24"/>
        </w:rPr>
        <w:t>underlying</w:t>
      </w:r>
      <w:r w:rsidR="00CE7429" w:rsidRPr="008103FB">
        <w:rPr>
          <w:rFonts w:cs="Times New Roman"/>
          <w:color w:val="000000" w:themeColor="text1"/>
          <w:szCs w:val="24"/>
        </w:rPr>
        <w:t xml:space="preserve"> data will be distributed as </w:t>
      </w:r>
      <w:r w:rsidR="00A23B13" w:rsidRPr="008103FB">
        <w:rPr>
          <w:rFonts w:cs="Times New Roman"/>
          <w:color w:val="000000" w:themeColor="text1"/>
          <w:szCs w:val="24"/>
        </w:rPr>
        <w:t>multivariate</w:t>
      </w:r>
      <w:r w:rsidR="00CE7429" w:rsidRPr="008103FB">
        <w:rPr>
          <w:rFonts w:cs="Times New Roman"/>
          <w:color w:val="000000" w:themeColor="text1"/>
          <w:szCs w:val="24"/>
        </w:rPr>
        <w:t xml:space="preserve"> normal and the as a result, the developed relationships will be linear. </w:t>
      </w:r>
    </w:p>
    <w:p w:rsidR="008C36B1" w:rsidRPr="008103FB" w:rsidRDefault="008103FB" w:rsidP="008103FB">
      <w:pPr>
        <w:spacing w:line="480" w:lineRule="auto"/>
        <w:ind w:left="720"/>
        <w:rPr>
          <w:rFonts w:cs="Times New Roman"/>
          <w:b/>
          <w:color w:val="000000" w:themeColor="text1"/>
          <w:szCs w:val="24"/>
        </w:rPr>
      </w:pPr>
      <w:r>
        <w:rPr>
          <w:rFonts w:cs="Times New Roman"/>
          <w:b/>
          <w:color w:val="000000" w:themeColor="text1"/>
          <w:szCs w:val="24"/>
        </w:rPr>
        <w:t>Multi-D</w:t>
      </w:r>
      <w:r w:rsidR="008C36B1" w:rsidRPr="008103FB">
        <w:rPr>
          <w:rFonts w:cs="Times New Roman"/>
          <w:b/>
          <w:color w:val="000000" w:themeColor="text1"/>
          <w:szCs w:val="24"/>
        </w:rPr>
        <w:t>imensional Scaling</w:t>
      </w:r>
    </w:p>
    <w:p w:rsidR="00C06ACB" w:rsidRPr="008103FB" w:rsidRDefault="00C06ACB" w:rsidP="008103FB">
      <w:pPr>
        <w:spacing w:line="480" w:lineRule="auto"/>
        <w:ind w:left="720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ab/>
      </w:r>
      <w:r w:rsidR="00B072ED" w:rsidRPr="008103FB">
        <w:rPr>
          <w:rFonts w:cs="Times New Roman"/>
          <w:color w:val="000000" w:themeColor="text1"/>
          <w:szCs w:val="24"/>
        </w:rPr>
        <w:t>Multidimensional Scaling (MD</w:t>
      </w:r>
      <w:r w:rsidR="002E4FE6" w:rsidRPr="008103FB">
        <w:rPr>
          <w:rFonts w:cs="Times New Roman"/>
          <w:color w:val="000000" w:themeColor="text1"/>
          <w:szCs w:val="24"/>
        </w:rPr>
        <w:t xml:space="preserve">S) is a technique that is used </w:t>
      </w:r>
      <w:r w:rsidR="00B072ED" w:rsidRPr="008103FB">
        <w:rPr>
          <w:rFonts w:cs="Times New Roman"/>
          <w:color w:val="000000" w:themeColor="text1"/>
          <w:szCs w:val="24"/>
        </w:rPr>
        <w:t xml:space="preserve">for visualizing the level of </w:t>
      </w:r>
      <w:r w:rsidR="00F83932" w:rsidRPr="008103FB">
        <w:rPr>
          <w:rFonts w:cs="Times New Roman"/>
          <w:color w:val="000000" w:themeColor="text1"/>
          <w:szCs w:val="24"/>
        </w:rPr>
        <w:t>similarities</w:t>
      </w:r>
      <w:r w:rsidR="002E4FE6" w:rsidRPr="008103FB">
        <w:rPr>
          <w:rFonts w:cs="Times New Roman"/>
          <w:color w:val="000000" w:themeColor="text1"/>
          <w:szCs w:val="24"/>
        </w:rPr>
        <w:t xml:space="preserve"> in the individual sets of </w:t>
      </w:r>
      <w:r w:rsidR="008103FB">
        <w:rPr>
          <w:rFonts w:cs="Times New Roman"/>
          <w:color w:val="000000" w:themeColor="text1"/>
          <w:szCs w:val="24"/>
        </w:rPr>
        <w:t xml:space="preserve">a </w:t>
      </w:r>
      <w:r w:rsidR="006E2841" w:rsidRPr="008103FB">
        <w:rPr>
          <w:rFonts w:cs="Times New Roman"/>
          <w:color w:val="000000" w:themeColor="text1"/>
          <w:szCs w:val="24"/>
        </w:rPr>
        <w:t xml:space="preserve">dataset. Big D </w:t>
      </w:r>
      <w:r w:rsidR="003D4B96" w:rsidRPr="008103FB">
        <w:rPr>
          <w:rFonts w:cs="Times New Roman"/>
          <w:color w:val="000000" w:themeColor="text1"/>
          <w:szCs w:val="24"/>
        </w:rPr>
        <w:t xml:space="preserve">Incorporated can take benefit from </w:t>
      </w:r>
      <w:r w:rsidR="007E33E1" w:rsidRPr="008103FB">
        <w:rPr>
          <w:rFonts w:cs="Times New Roman"/>
          <w:color w:val="000000" w:themeColor="text1"/>
          <w:szCs w:val="24"/>
        </w:rPr>
        <w:t>this technique</w:t>
      </w:r>
      <w:r w:rsidR="003D4B96" w:rsidRPr="008103FB">
        <w:rPr>
          <w:rFonts w:cs="Times New Roman"/>
          <w:color w:val="000000" w:themeColor="text1"/>
          <w:szCs w:val="24"/>
        </w:rPr>
        <w:t xml:space="preserve"> in the way that it can be used to retrieve information about</w:t>
      </w:r>
      <w:r w:rsidR="007E33E1" w:rsidRPr="008103FB">
        <w:rPr>
          <w:rFonts w:cs="Times New Roman"/>
          <w:color w:val="000000" w:themeColor="text1"/>
          <w:szCs w:val="24"/>
        </w:rPr>
        <w:t xml:space="preserve"> pairwise distances among the sets</w:t>
      </w:r>
      <w:r w:rsidR="004B7A81" w:rsidRPr="008103FB">
        <w:rPr>
          <w:rFonts w:cs="Times New Roman"/>
          <w:color w:val="000000" w:themeColor="text1"/>
          <w:szCs w:val="24"/>
        </w:rPr>
        <w:t xml:space="preserve"> of a group and individuals. </w:t>
      </w:r>
    </w:p>
    <w:p w:rsidR="008C36B1" w:rsidRPr="008103FB" w:rsidRDefault="008C36B1" w:rsidP="008103FB">
      <w:pPr>
        <w:spacing w:line="480" w:lineRule="auto"/>
        <w:ind w:left="720"/>
        <w:rPr>
          <w:rFonts w:cs="Times New Roman"/>
          <w:b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>Cluster Analysis</w:t>
      </w:r>
    </w:p>
    <w:p w:rsidR="007C38E4" w:rsidRDefault="00564CD3" w:rsidP="008103FB">
      <w:pPr>
        <w:spacing w:line="480" w:lineRule="auto"/>
        <w:ind w:left="720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ab/>
      </w:r>
      <w:r w:rsidRPr="008103FB">
        <w:rPr>
          <w:rFonts w:cs="Times New Roman"/>
          <w:color w:val="000000" w:themeColor="text1"/>
          <w:szCs w:val="24"/>
        </w:rPr>
        <w:t xml:space="preserve">Cluster analysis </w:t>
      </w:r>
      <w:r w:rsidR="008258CC" w:rsidRPr="008103FB">
        <w:rPr>
          <w:rFonts w:cs="Times New Roman"/>
          <w:color w:val="000000" w:themeColor="text1"/>
          <w:szCs w:val="24"/>
        </w:rPr>
        <w:t>t</w:t>
      </w:r>
      <w:r w:rsidR="00E74E35" w:rsidRPr="008103FB">
        <w:rPr>
          <w:rFonts w:cs="Times New Roman"/>
          <w:color w:val="000000" w:themeColor="text1"/>
          <w:szCs w:val="24"/>
        </w:rPr>
        <w:t>ends to divide data into groups and clusters</w:t>
      </w:r>
      <w:r w:rsidR="008258CC" w:rsidRPr="008103FB">
        <w:rPr>
          <w:rFonts w:cs="Times New Roman"/>
          <w:color w:val="000000" w:themeColor="text1"/>
          <w:szCs w:val="24"/>
        </w:rPr>
        <w:t>,</w:t>
      </w:r>
      <w:r w:rsidR="00E74E35" w:rsidRPr="008103FB">
        <w:rPr>
          <w:rFonts w:cs="Times New Roman"/>
          <w:color w:val="000000" w:themeColor="text1"/>
          <w:szCs w:val="24"/>
        </w:rPr>
        <w:t xml:space="preserve"> and </w:t>
      </w:r>
      <w:r w:rsidR="008258CC" w:rsidRPr="008103FB">
        <w:rPr>
          <w:rFonts w:cs="Times New Roman"/>
          <w:color w:val="000000" w:themeColor="text1"/>
          <w:szCs w:val="24"/>
        </w:rPr>
        <w:t>doesn’t involving using s</w:t>
      </w:r>
      <w:r w:rsidR="00A24806" w:rsidRPr="008103FB">
        <w:rPr>
          <w:rFonts w:cs="Times New Roman"/>
          <w:color w:val="000000" w:themeColor="text1"/>
          <w:szCs w:val="24"/>
        </w:rPr>
        <w:t>imilarities and dissimilarities</w:t>
      </w:r>
      <w:r w:rsidR="008B22C7" w:rsidRPr="008103FB">
        <w:rPr>
          <w:rFonts w:cs="Times New Roman"/>
          <w:color w:val="000000" w:themeColor="text1"/>
          <w:szCs w:val="24"/>
        </w:rPr>
        <w:t xml:space="preserve"> (</w:t>
      </w:r>
      <w:r w:rsidR="008B22C7" w:rsidRPr="008103FB">
        <w:rPr>
          <w:rFonts w:cs="Times New Roman"/>
          <w:color w:val="000000" w:themeColor="text1"/>
          <w:szCs w:val="24"/>
          <w:shd w:val="clear" w:color="auto" w:fill="FFFFFF"/>
        </w:rPr>
        <w:t xml:space="preserve">Anderberg, </w:t>
      </w:r>
      <w:r w:rsidR="008B22C7" w:rsidRPr="008103FB">
        <w:rPr>
          <w:rFonts w:cs="Times New Roman"/>
          <w:color w:val="000000" w:themeColor="text1"/>
          <w:szCs w:val="24"/>
          <w:shd w:val="clear" w:color="auto" w:fill="FFFFFF"/>
        </w:rPr>
        <w:t>2014)</w:t>
      </w:r>
      <w:r w:rsidR="00A24806" w:rsidRPr="008103FB">
        <w:rPr>
          <w:rFonts w:cs="Times New Roman"/>
          <w:color w:val="000000" w:themeColor="text1"/>
          <w:szCs w:val="24"/>
        </w:rPr>
        <w:t xml:space="preserve">. </w:t>
      </w:r>
      <w:r w:rsidR="00BB006E" w:rsidRPr="008103FB">
        <w:rPr>
          <w:rFonts w:cs="Times New Roman"/>
          <w:color w:val="000000" w:themeColor="text1"/>
          <w:szCs w:val="24"/>
        </w:rPr>
        <w:t>Big D</w:t>
      </w:r>
      <w:r w:rsidR="008556EF" w:rsidRPr="008103FB">
        <w:rPr>
          <w:rFonts w:cs="Times New Roman"/>
          <w:color w:val="000000" w:themeColor="text1"/>
          <w:szCs w:val="24"/>
        </w:rPr>
        <w:t xml:space="preserve"> incorporated can use this technique to </w:t>
      </w:r>
      <w:r w:rsidR="005029D1" w:rsidRPr="008103FB">
        <w:rPr>
          <w:rFonts w:cs="Times New Roman"/>
          <w:color w:val="000000" w:themeColor="text1"/>
          <w:szCs w:val="24"/>
        </w:rPr>
        <w:t xml:space="preserve">develop a grid or configuration </w:t>
      </w:r>
      <w:r w:rsidR="005C2502" w:rsidRPr="008103FB">
        <w:rPr>
          <w:rFonts w:cs="Times New Roman"/>
          <w:color w:val="000000" w:themeColor="text1"/>
          <w:szCs w:val="24"/>
        </w:rPr>
        <w:t xml:space="preserve">regarding the data where they may be configured. </w:t>
      </w:r>
    </w:p>
    <w:p w:rsidR="008103FB" w:rsidRPr="008103FB" w:rsidRDefault="008103FB" w:rsidP="008103FB">
      <w:pPr>
        <w:spacing w:line="480" w:lineRule="auto"/>
        <w:ind w:left="720"/>
        <w:rPr>
          <w:rFonts w:cs="Times New Roman"/>
          <w:color w:val="000000" w:themeColor="text1"/>
          <w:szCs w:val="24"/>
        </w:rPr>
      </w:pPr>
    </w:p>
    <w:p w:rsidR="008C36B1" w:rsidRPr="008103FB" w:rsidRDefault="007C38E4" w:rsidP="008103FB">
      <w:pPr>
        <w:spacing w:line="480" w:lineRule="auto"/>
        <w:rPr>
          <w:rFonts w:cs="Times New Roman"/>
          <w:b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>Preferred</w:t>
      </w:r>
      <w:r w:rsidR="008C36B1" w:rsidRPr="008103FB">
        <w:rPr>
          <w:rFonts w:cs="Times New Roman"/>
          <w:b/>
          <w:color w:val="000000" w:themeColor="text1"/>
          <w:szCs w:val="24"/>
        </w:rPr>
        <w:t xml:space="preserve"> </w:t>
      </w:r>
      <w:r w:rsidR="008103FB" w:rsidRPr="008103FB">
        <w:rPr>
          <w:rFonts w:cs="Times New Roman"/>
          <w:b/>
          <w:color w:val="000000" w:themeColor="text1"/>
          <w:szCs w:val="24"/>
        </w:rPr>
        <w:t>Method</w:t>
      </w:r>
    </w:p>
    <w:p w:rsidR="00A93CEC" w:rsidRPr="008103FB" w:rsidRDefault="00A93CEC" w:rsidP="008103FB">
      <w:pPr>
        <w:spacing w:line="480" w:lineRule="auto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ab/>
      </w:r>
      <w:r w:rsidRPr="008103FB">
        <w:rPr>
          <w:rFonts w:cs="Times New Roman"/>
          <w:color w:val="000000" w:themeColor="text1"/>
          <w:szCs w:val="24"/>
        </w:rPr>
        <w:t>Although all the tools or techniques f</w:t>
      </w:r>
      <w:r w:rsidR="005F1C94" w:rsidRPr="008103FB">
        <w:rPr>
          <w:rFonts w:cs="Times New Roman"/>
          <w:color w:val="000000" w:themeColor="text1"/>
          <w:szCs w:val="24"/>
        </w:rPr>
        <w:t xml:space="preserve">or the statistical analysis can be used in the case of </w:t>
      </w:r>
      <w:r w:rsidR="006215BF" w:rsidRPr="008103FB">
        <w:rPr>
          <w:rFonts w:cs="Times New Roman"/>
          <w:color w:val="000000" w:themeColor="text1"/>
          <w:szCs w:val="24"/>
        </w:rPr>
        <w:t xml:space="preserve">Big D Incorporated and all the </w:t>
      </w:r>
      <w:r w:rsidR="00BA6C4A" w:rsidRPr="008103FB">
        <w:rPr>
          <w:rFonts w:cs="Times New Roman"/>
          <w:color w:val="000000" w:themeColor="text1"/>
          <w:szCs w:val="24"/>
        </w:rPr>
        <w:t>techniques</w:t>
      </w:r>
      <w:r w:rsidR="006215BF" w:rsidRPr="008103FB">
        <w:rPr>
          <w:rFonts w:cs="Times New Roman"/>
          <w:color w:val="000000" w:themeColor="text1"/>
          <w:szCs w:val="24"/>
        </w:rPr>
        <w:t xml:space="preserve"> will prove to be beneficial for analyzing and inter</w:t>
      </w:r>
      <w:r w:rsidR="00BA6C4A" w:rsidRPr="008103FB">
        <w:rPr>
          <w:rFonts w:cs="Times New Roman"/>
          <w:color w:val="000000" w:themeColor="text1"/>
          <w:szCs w:val="24"/>
        </w:rPr>
        <w:t xml:space="preserve">preting different results at </w:t>
      </w:r>
      <w:r w:rsidR="006215BF" w:rsidRPr="008103FB">
        <w:rPr>
          <w:rFonts w:cs="Times New Roman"/>
          <w:color w:val="000000" w:themeColor="text1"/>
          <w:szCs w:val="24"/>
        </w:rPr>
        <w:t>different stages or differ</w:t>
      </w:r>
      <w:r w:rsidR="00BA6C4A" w:rsidRPr="008103FB">
        <w:rPr>
          <w:rFonts w:cs="Times New Roman"/>
          <w:color w:val="000000" w:themeColor="text1"/>
          <w:szCs w:val="24"/>
        </w:rPr>
        <w:t xml:space="preserve">ent departments, the best and most beneficial technique that would provide the most </w:t>
      </w:r>
      <w:r w:rsidR="00862DFC" w:rsidRPr="008103FB">
        <w:rPr>
          <w:rFonts w:cs="Times New Roman"/>
          <w:color w:val="000000" w:themeColor="text1"/>
          <w:szCs w:val="24"/>
        </w:rPr>
        <w:t>appropriate</w:t>
      </w:r>
      <w:r w:rsidR="00BA6C4A" w:rsidRPr="008103FB">
        <w:rPr>
          <w:rFonts w:cs="Times New Roman"/>
          <w:color w:val="000000" w:themeColor="text1"/>
          <w:szCs w:val="24"/>
        </w:rPr>
        <w:t xml:space="preserve"> results is the </w:t>
      </w:r>
      <w:r w:rsidR="00291235" w:rsidRPr="008103FB">
        <w:rPr>
          <w:rFonts w:cs="Times New Roman"/>
          <w:color w:val="000000" w:themeColor="text1"/>
          <w:szCs w:val="24"/>
        </w:rPr>
        <w:t>Multidimensional</w:t>
      </w:r>
      <w:r w:rsidR="00BA6C4A" w:rsidRPr="008103FB">
        <w:rPr>
          <w:rFonts w:cs="Times New Roman"/>
          <w:color w:val="000000" w:themeColor="text1"/>
          <w:szCs w:val="24"/>
        </w:rPr>
        <w:t xml:space="preserve"> Scaling. </w:t>
      </w:r>
    </w:p>
    <w:p w:rsidR="008C36B1" w:rsidRPr="008103FB" w:rsidRDefault="008C36B1" w:rsidP="008103FB">
      <w:pPr>
        <w:spacing w:line="480" w:lineRule="auto"/>
        <w:rPr>
          <w:rFonts w:cs="Times New Roman"/>
          <w:b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ab/>
        <w:t>How is the</w:t>
      </w:r>
      <w:r w:rsidR="00AA6B26" w:rsidRPr="008103FB">
        <w:rPr>
          <w:rFonts w:cs="Times New Roman"/>
          <w:b/>
          <w:color w:val="000000" w:themeColor="text1"/>
          <w:szCs w:val="24"/>
        </w:rPr>
        <w:t xml:space="preserve"> </w:t>
      </w:r>
      <w:r w:rsidR="007C38E4" w:rsidRPr="008103FB">
        <w:rPr>
          <w:rFonts w:cs="Times New Roman"/>
          <w:b/>
          <w:color w:val="000000" w:themeColor="text1"/>
          <w:szCs w:val="24"/>
        </w:rPr>
        <w:t>preferred</w:t>
      </w:r>
      <w:r w:rsidR="00AA6B26" w:rsidRPr="008103FB">
        <w:rPr>
          <w:rFonts w:cs="Times New Roman"/>
          <w:b/>
          <w:color w:val="000000" w:themeColor="text1"/>
          <w:szCs w:val="24"/>
        </w:rPr>
        <w:t xml:space="preserve"> method different f</w:t>
      </w:r>
      <w:r w:rsidR="008103FB">
        <w:rPr>
          <w:rFonts w:cs="Times New Roman"/>
          <w:b/>
          <w:color w:val="000000" w:themeColor="text1"/>
          <w:szCs w:val="24"/>
        </w:rPr>
        <w:t>ro</w:t>
      </w:r>
      <w:r w:rsidR="00AA6B26" w:rsidRPr="008103FB">
        <w:rPr>
          <w:rFonts w:cs="Times New Roman"/>
          <w:b/>
          <w:color w:val="000000" w:themeColor="text1"/>
          <w:szCs w:val="24"/>
        </w:rPr>
        <w:t>m all the other statistical techniques?</w:t>
      </w:r>
    </w:p>
    <w:p w:rsidR="00862DFC" w:rsidRPr="008103FB" w:rsidRDefault="00BA6C4A" w:rsidP="008103FB">
      <w:pPr>
        <w:spacing w:line="480" w:lineRule="auto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ab/>
      </w:r>
      <w:r w:rsidRPr="008103FB">
        <w:rPr>
          <w:rFonts w:cs="Times New Roman"/>
          <w:b/>
          <w:color w:val="000000" w:themeColor="text1"/>
          <w:szCs w:val="24"/>
        </w:rPr>
        <w:tab/>
      </w:r>
      <w:r w:rsidRPr="008103FB">
        <w:rPr>
          <w:rFonts w:cs="Times New Roman"/>
          <w:color w:val="000000" w:themeColor="text1"/>
          <w:szCs w:val="24"/>
        </w:rPr>
        <w:t xml:space="preserve">Multidimensional Scaling </w:t>
      </w:r>
      <w:r w:rsidR="0043475E" w:rsidRPr="008103FB">
        <w:rPr>
          <w:rFonts w:cs="Times New Roman"/>
          <w:color w:val="000000" w:themeColor="text1"/>
          <w:szCs w:val="24"/>
        </w:rPr>
        <w:t xml:space="preserve">is the most appropriate </w:t>
      </w:r>
      <w:r w:rsidR="00383135" w:rsidRPr="008103FB">
        <w:rPr>
          <w:rFonts w:cs="Times New Roman"/>
          <w:color w:val="000000" w:themeColor="text1"/>
          <w:szCs w:val="24"/>
        </w:rPr>
        <w:t>method</w:t>
      </w:r>
      <w:r w:rsidR="0043475E" w:rsidRPr="008103FB">
        <w:rPr>
          <w:rFonts w:cs="Times New Roman"/>
          <w:color w:val="000000" w:themeColor="text1"/>
          <w:szCs w:val="24"/>
        </w:rPr>
        <w:t xml:space="preserve"> that is considered for application in almost all the departments of Big D incorporated. </w:t>
      </w:r>
      <w:r w:rsidR="00862DFC" w:rsidRPr="008103FB">
        <w:rPr>
          <w:rFonts w:cs="Times New Roman"/>
          <w:color w:val="000000" w:themeColor="text1"/>
          <w:szCs w:val="24"/>
        </w:rPr>
        <w:t xml:space="preserve">There are many reasons behind its recommendation but the most appropriate one is that it cab used accurately to recommend </w:t>
      </w:r>
      <w:r w:rsidR="00291235" w:rsidRPr="008103FB">
        <w:rPr>
          <w:rFonts w:cs="Times New Roman"/>
          <w:color w:val="000000" w:themeColor="text1"/>
          <w:szCs w:val="24"/>
        </w:rPr>
        <w:t xml:space="preserve">similarities and differences in the </w:t>
      </w:r>
      <w:r w:rsidR="00605FA0" w:rsidRPr="008103FB">
        <w:rPr>
          <w:rFonts w:cs="Times New Roman"/>
          <w:color w:val="000000" w:themeColor="text1"/>
          <w:szCs w:val="24"/>
        </w:rPr>
        <w:t>different data sets</w:t>
      </w:r>
      <w:r w:rsidR="008B22C7" w:rsidRPr="008103FB">
        <w:rPr>
          <w:rFonts w:cs="Times New Roman"/>
          <w:color w:val="000000" w:themeColor="text1"/>
          <w:szCs w:val="24"/>
        </w:rPr>
        <w:t xml:space="preserve"> (</w:t>
      </w:r>
      <w:r w:rsidR="008B22C7" w:rsidRPr="008103FB">
        <w:rPr>
          <w:rFonts w:cs="Times New Roman"/>
          <w:color w:val="000000" w:themeColor="text1"/>
          <w:szCs w:val="24"/>
          <w:shd w:val="clear" w:color="auto" w:fill="FFFFFF"/>
        </w:rPr>
        <w:t>Borg,</w:t>
      </w:r>
      <w:r w:rsidR="008B22C7" w:rsidRPr="008103FB">
        <w:rPr>
          <w:rFonts w:cs="Times New Roman"/>
          <w:color w:val="000000" w:themeColor="text1"/>
          <w:szCs w:val="24"/>
          <w:shd w:val="clear" w:color="auto" w:fill="FFFFFF"/>
        </w:rPr>
        <w:t xml:space="preserve"> Gr</w:t>
      </w:r>
      <w:r w:rsidR="008B22C7" w:rsidRPr="008103FB">
        <w:rPr>
          <w:rFonts w:cs="Times New Roman"/>
          <w:color w:val="000000" w:themeColor="text1"/>
          <w:szCs w:val="24"/>
          <w:shd w:val="clear" w:color="auto" w:fill="FFFFFF"/>
        </w:rPr>
        <w:t>oenen, &amp; Mair, 2018)</w:t>
      </w:r>
      <w:r w:rsidR="00605FA0" w:rsidRPr="008103FB">
        <w:rPr>
          <w:rFonts w:cs="Times New Roman"/>
          <w:color w:val="000000" w:themeColor="text1"/>
          <w:szCs w:val="24"/>
        </w:rPr>
        <w:t>.</w:t>
      </w:r>
    </w:p>
    <w:p w:rsidR="00605FA0" w:rsidRPr="008103FB" w:rsidRDefault="00605FA0" w:rsidP="008103FB">
      <w:pPr>
        <w:spacing w:line="480" w:lineRule="auto"/>
        <w:rPr>
          <w:rFonts w:cs="Times New Roman"/>
          <w:b/>
          <w:color w:val="000000" w:themeColor="text1"/>
          <w:szCs w:val="24"/>
        </w:rPr>
      </w:pPr>
    </w:p>
    <w:p w:rsidR="0035644E" w:rsidRPr="008103FB" w:rsidRDefault="0035644E" w:rsidP="008103FB">
      <w:pPr>
        <w:spacing w:line="480" w:lineRule="auto"/>
        <w:jc w:val="center"/>
        <w:rPr>
          <w:rFonts w:cs="Times New Roman"/>
          <w:b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>Conclusion</w:t>
      </w:r>
    </w:p>
    <w:p w:rsidR="00605FA0" w:rsidRPr="008103FB" w:rsidRDefault="00771115" w:rsidP="008103FB">
      <w:pPr>
        <w:spacing w:line="480" w:lineRule="auto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color w:val="000000" w:themeColor="text1"/>
          <w:szCs w:val="24"/>
        </w:rPr>
        <w:tab/>
        <w:t>In</w:t>
      </w:r>
      <w:r w:rsidR="00CE0ACC" w:rsidRPr="008103FB">
        <w:rPr>
          <w:rFonts w:cs="Times New Roman"/>
          <w:color w:val="000000" w:themeColor="text1"/>
          <w:szCs w:val="24"/>
        </w:rPr>
        <w:t xml:space="preserve"> short, it can be seen that various types of analysis work for differ</w:t>
      </w:r>
      <w:r w:rsidR="00AA5ABA" w:rsidRPr="008103FB">
        <w:rPr>
          <w:rFonts w:cs="Times New Roman"/>
          <w:color w:val="000000" w:themeColor="text1"/>
          <w:szCs w:val="24"/>
        </w:rPr>
        <w:t xml:space="preserve">ent companies and organizations, which they use to develop new products or bring improvements in their already existing products and services in the market. </w:t>
      </w:r>
      <w:r w:rsidR="00293170" w:rsidRPr="008103FB">
        <w:rPr>
          <w:rFonts w:cs="Times New Roman"/>
          <w:color w:val="000000" w:themeColor="text1"/>
          <w:szCs w:val="24"/>
        </w:rPr>
        <w:t xml:space="preserve">Big D Incorporated can also use a single statistical method </w:t>
      </w:r>
      <w:r w:rsidR="00784F8E" w:rsidRPr="008103FB">
        <w:rPr>
          <w:rFonts w:cs="Times New Roman"/>
          <w:color w:val="000000" w:themeColor="text1"/>
          <w:szCs w:val="24"/>
        </w:rPr>
        <w:t xml:space="preserve">or a combination of different statistical methods and analysis techniques in order </w:t>
      </w:r>
      <w:r w:rsidR="007C51A6" w:rsidRPr="008103FB">
        <w:rPr>
          <w:rFonts w:cs="Times New Roman"/>
          <w:color w:val="000000" w:themeColor="text1"/>
          <w:szCs w:val="24"/>
        </w:rPr>
        <w:t xml:space="preserve">to promote its </w:t>
      </w:r>
      <w:r w:rsidR="000D2957" w:rsidRPr="008103FB">
        <w:rPr>
          <w:rFonts w:cs="Times New Roman"/>
          <w:color w:val="000000" w:themeColor="text1"/>
          <w:szCs w:val="24"/>
        </w:rPr>
        <w:t>products and increase its sales and profits. The best</w:t>
      </w:r>
      <w:r w:rsidR="008103FB">
        <w:rPr>
          <w:rFonts w:cs="Times New Roman"/>
          <w:color w:val="000000" w:themeColor="text1"/>
          <w:szCs w:val="24"/>
        </w:rPr>
        <w:t xml:space="preserve"> </w:t>
      </w:r>
      <w:r w:rsidR="000D2957" w:rsidRPr="008103FB">
        <w:rPr>
          <w:rFonts w:cs="Times New Roman"/>
          <w:color w:val="000000" w:themeColor="text1"/>
          <w:szCs w:val="24"/>
        </w:rPr>
        <w:t xml:space="preserve">recommended method or analysis, in my </w:t>
      </w:r>
      <w:r w:rsidR="00982183" w:rsidRPr="008103FB">
        <w:rPr>
          <w:rFonts w:cs="Times New Roman"/>
          <w:color w:val="000000" w:themeColor="text1"/>
          <w:szCs w:val="24"/>
        </w:rPr>
        <w:t>personal</w:t>
      </w:r>
      <w:r w:rsidR="000D2957" w:rsidRPr="008103FB">
        <w:rPr>
          <w:rFonts w:cs="Times New Roman"/>
          <w:color w:val="000000" w:themeColor="text1"/>
          <w:szCs w:val="24"/>
        </w:rPr>
        <w:t xml:space="preserve"> opinion, </w:t>
      </w:r>
      <w:r w:rsidR="009313E3" w:rsidRPr="008103FB">
        <w:rPr>
          <w:rFonts w:cs="Times New Roman"/>
          <w:color w:val="000000" w:themeColor="text1"/>
          <w:szCs w:val="24"/>
        </w:rPr>
        <w:t>is the M</w:t>
      </w:r>
      <w:r w:rsidR="00A27B1B" w:rsidRPr="008103FB">
        <w:rPr>
          <w:rFonts w:cs="Times New Roman"/>
          <w:color w:val="000000" w:themeColor="text1"/>
          <w:szCs w:val="24"/>
        </w:rPr>
        <w:t xml:space="preserve">ultidimensional </w:t>
      </w:r>
      <w:r w:rsidR="009313E3" w:rsidRPr="008103FB">
        <w:rPr>
          <w:rFonts w:cs="Times New Roman"/>
          <w:color w:val="000000" w:themeColor="text1"/>
          <w:szCs w:val="24"/>
        </w:rPr>
        <w:t>Scaling</w:t>
      </w:r>
      <w:r w:rsidR="00A624DF" w:rsidRPr="008103FB">
        <w:rPr>
          <w:rFonts w:cs="Times New Roman"/>
          <w:color w:val="000000" w:themeColor="text1"/>
          <w:szCs w:val="24"/>
        </w:rPr>
        <w:t>, with the help of which</w:t>
      </w:r>
      <w:r w:rsidR="009313E3" w:rsidRPr="008103FB">
        <w:rPr>
          <w:rFonts w:cs="Times New Roman"/>
          <w:color w:val="000000" w:themeColor="text1"/>
          <w:szCs w:val="24"/>
        </w:rPr>
        <w:t xml:space="preserve">, </w:t>
      </w:r>
      <w:r w:rsidR="00340E24" w:rsidRPr="008103FB">
        <w:rPr>
          <w:rFonts w:cs="Times New Roman"/>
          <w:color w:val="000000" w:themeColor="text1"/>
          <w:szCs w:val="24"/>
        </w:rPr>
        <w:t xml:space="preserve">the products can be </w:t>
      </w:r>
      <w:r w:rsidR="0006300E" w:rsidRPr="008103FB">
        <w:rPr>
          <w:rFonts w:cs="Times New Roman"/>
          <w:color w:val="000000" w:themeColor="text1"/>
          <w:szCs w:val="24"/>
        </w:rPr>
        <w:t xml:space="preserve">ranked in various rankings and categorized according to the popularity. </w:t>
      </w:r>
    </w:p>
    <w:bookmarkEnd w:id="0"/>
    <w:p w:rsidR="00605FA0" w:rsidRPr="008103FB" w:rsidRDefault="00605FA0" w:rsidP="008103FB">
      <w:pPr>
        <w:spacing w:line="480" w:lineRule="auto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color w:val="000000" w:themeColor="text1"/>
          <w:szCs w:val="24"/>
        </w:rPr>
        <w:br w:type="page"/>
      </w:r>
    </w:p>
    <w:p w:rsidR="0035644E" w:rsidRPr="008103FB" w:rsidRDefault="00605FA0" w:rsidP="008103FB">
      <w:pPr>
        <w:spacing w:line="480" w:lineRule="auto"/>
        <w:jc w:val="center"/>
        <w:rPr>
          <w:rFonts w:cs="Times New Roman"/>
          <w:b/>
          <w:color w:val="000000" w:themeColor="text1"/>
          <w:szCs w:val="24"/>
        </w:rPr>
      </w:pPr>
      <w:r w:rsidRPr="008103FB">
        <w:rPr>
          <w:rFonts w:cs="Times New Roman"/>
          <w:b/>
          <w:color w:val="000000" w:themeColor="text1"/>
          <w:szCs w:val="24"/>
        </w:rPr>
        <w:t>References</w:t>
      </w:r>
    </w:p>
    <w:p w:rsidR="008B22C7" w:rsidRPr="008103FB" w:rsidRDefault="008B22C7" w:rsidP="008103FB">
      <w:pPr>
        <w:spacing w:line="480" w:lineRule="auto"/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8103FB">
        <w:rPr>
          <w:rFonts w:cs="Times New Roman"/>
          <w:color w:val="000000" w:themeColor="text1"/>
          <w:szCs w:val="24"/>
          <w:shd w:val="clear" w:color="auto" w:fill="FFFFFF"/>
        </w:rPr>
        <w:t>Anderberg, M. R. (2014). </w:t>
      </w:r>
      <w:r w:rsidRPr="008103FB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Cluster analysis for applications: probability and mathematical statistics: a series of monographs and textbooks</w:t>
      </w:r>
      <w:r w:rsidRPr="008103FB">
        <w:rPr>
          <w:rFonts w:cs="Times New Roman"/>
          <w:color w:val="000000" w:themeColor="text1"/>
          <w:szCs w:val="24"/>
          <w:shd w:val="clear" w:color="auto" w:fill="FFFFFF"/>
        </w:rPr>
        <w:t xml:space="preserve"> (Vol. 19). Academic </w:t>
      </w:r>
      <w:r w:rsidR="008103FB">
        <w:rPr>
          <w:rFonts w:cs="Times New Roman"/>
          <w:color w:val="000000" w:themeColor="text1"/>
          <w:szCs w:val="24"/>
          <w:shd w:val="clear" w:color="auto" w:fill="FFFFFF"/>
        </w:rPr>
        <w:t>P</w:t>
      </w:r>
      <w:r w:rsidRPr="008103FB">
        <w:rPr>
          <w:rFonts w:cs="Times New Roman"/>
          <w:color w:val="000000" w:themeColor="text1"/>
          <w:szCs w:val="24"/>
          <w:shd w:val="clear" w:color="auto" w:fill="FFFFFF"/>
        </w:rPr>
        <w:t>ress.</w:t>
      </w:r>
    </w:p>
    <w:p w:rsidR="008B22C7" w:rsidRPr="008103FB" w:rsidRDefault="008B22C7" w:rsidP="008103FB">
      <w:pPr>
        <w:spacing w:line="480" w:lineRule="auto"/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8103FB">
        <w:rPr>
          <w:rFonts w:cs="Times New Roman"/>
          <w:color w:val="000000" w:themeColor="text1"/>
          <w:szCs w:val="24"/>
          <w:shd w:val="clear" w:color="auto" w:fill="FFFFFF"/>
        </w:rPr>
        <w:t>Bandalos, D. L., &amp; Finney, S. J. (2018). Factor analysis: Exploratory and confirmatory. </w:t>
      </w:r>
      <w:r w:rsidRPr="008103FB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The reviewer’s guide to quantitative methods in the social sciences</w:t>
      </w:r>
      <w:r w:rsidRPr="008103FB">
        <w:rPr>
          <w:rFonts w:cs="Times New Roman"/>
          <w:color w:val="000000" w:themeColor="text1"/>
          <w:szCs w:val="24"/>
          <w:shd w:val="clear" w:color="auto" w:fill="FFFFFF"/>
        </w:rPr>
        <w:t> (pp. 98-122). Routledge.</w:t>
      </w:r>
    </w:p>
    <w:p w:rsidR="008B22C7" w:rsidRPr="008103FB" w:rsidRDefault="008B22C7" w:rsidP="008103FB">
      <w:pPr>
        <w:spacing w:line="480" w:lineRule="auto"/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8103FB">
        <w:rPr>
          <w:rFonts w:cs="Times New Roman"/>
          <w:color w:val="000000" w:themeColor="text1"/>
          <w:szCs w:val="24"/>
          <w:shd w:val="clear" w:color="auto" w:fill="FFFFFF"/>
        </w:rPr>
        <w:t>Borg, I., Groenen, P. J., &amp; Mair, P. (2018). </w:t>
      </w:r>
      <w:r w:rsidRPr="008103FB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Applied multidimensional scaling and unfolding</w:t>
      </w:r>
      <w:r w:rsidRPr="008103FB">
        <w:rPr>
          <w:rFonts w:cs="Times New Roman"/>
          <w:color w:val="000000" w:themeColor="text1"/>
          <w:szCs w:val="24"/>
          <w:shd w:val="clear" w:color="auto" w:fill="FFFFFF"/>
        </w:rPr>
        <w:t>. New York: Springer.</w:t>
      </w:r>
    </w:p>
    <w:p w:rsidR="008B22C7" w:rsidRPr="008103FB" w:rsidRDefault="008B22C7" w:rsidP="008103FB">
      <w:pPr>
        <w:spacing w:line="480" w:lineRule="auto"/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8103FB">
        <w:rPr>
          <w:rFonts w:cs="Times New Roman"/>
          <w:color w:val="000000" w:themeColor="text1"/>
          <w:szCs w:val="24"/>
          <w:shd w:val="clear" w:color="auto" w:fill="FFFFFF"/>
        </w:rPr>
        <w:t>Cox, T. F., &amp; Cox, M. A. (2000). </w:t>
      </w:r>
      <w:r w:rsidRPr="008103FB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Multidimensional scaling</w:t>
      </w:r>
      <w:r w:rsidRPr="008103FB">
        <w:rPr>
          <w:rFonts w:cs="Times New Roman"/>
          <w:color w:val="000000" w:themeColor="text1"/>
          <w:szCs w:val="24"/>
          <w:shd w:val="clear" w:color="auto" w:fill="FFFFFF"/>
        </w:rPr>
        <w:t xml:space="preserve">. Chapman and </w:t>
      </w:r>
      <w:r w:rsidR="008103FB">
        <w:rPr>
          <w:rFonts w:cs="Times New Roman"/>
          <w:color w:val="000000" w:themeColor="text1"/>
          <w:szCs w:val="24"/>
          <w:shd w:val="clear" w:color="auto" w:fill="FFFFFF"/>
        </w:rPr>
        <w:t>H</w:t>
      </w:r>
      <w:r w:rsidRPr="008103FB">
        <w:rPr>
          <w:rFonts w:cs="Times New Roman"/>
          <w:color w:val="000000" w:themeColor="text1"/>
          <w:szCs w:val="24"/>
          <w:shd w:val="clear" w:color="auto" w:fill="FFFFFF"/>
        </w:rPr>
        <w:t>all/CRC.</w:t>
      </w:r>
    </w:p>
    <w:p w:rsidR="008B22C7" w:rsidRPr="008103FB" w:rsidRDefault="008B22C7" w:rsidP="008103FB">
      <w:pPr>
        <w:spacing w:line="480" w:lineRule="auto"/>
        <w:ind w:left="720" w:hanging="720"/>
        <w:rPr>
          <w:rFonts w:cs="Times New Roman"/>
          <w:color w:val="000000" w:themeColor="text1"/>
          <w:szCs w:val="24"/>
        </w:rPr>
      </w:pPr>
      <w:r w:rsidRPr="008103FB">
        <w:rPr>
          <w:rFonts w:cs="Times New Roman"/>
          <w:color w:val="000000" w:themeColor="text1"/>
          <w:szCs w:val="24"/>
          <w:shd w:val="clear" w:color="auto" w:fill="FFFFFF"/>
        </w:rPr>
        <w:t>Hennig, C., Meila, M., Murtagh, F., &amp; Rocci, R. (Eds.). (2015). </w:t>
      </w:r>
      <w:r w:rsidRPr="008103FB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Handbook of cluster analysis</w:t>
      </w:r>
      <w:r w:rsidRPr="008103FB">
        <w:rPr>
          <w:rFonts w:cs="Times New Roman"/>
          <w:color w:val="000000" w:themeColor="text1"/>
          <w:szCs w:val="24"/>
          <w:shd w:val="clear" w:color="auto" w:fill="FFFFFF"/>
        </w:rPr>
        <w:t>. CRC Press.</w:t>
      </w:r>
    </w:p>
    <w:p w:rsidR="008B22C7" w:rsidRPr="008103FB" w:rsidRDefault="008B22C7" w:rsidP="008103FB">
      <w:pPr>
        <w:spacing w:line="480" w:lineRule="auto"/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8103FB">
        <w:rPr>
          <w:rFonts w:cs="Times New Roman"/>
          <w:color w:val="000000" w:themeColor="text1"/>
          <w:szCs w:val="24"/>
          <w:shd w:val="clear" w:color="auto" w:fill="FFFFFF"/>
        </w:rPr>
        <w:t>Kline, P. (2014). </w:t>
      </w:r>
      <w:r w:rsidRPr="008103FB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An easy guide to factor analysis</w:t>
      </w:r>
      <w:r w:rsidRPr="008103FB">
        <w:rPr>
          <w:rFonts w:cs="Times New Roman"/>
          <w:color w:val="000000" w:themeColor="text1"/>
          <w:szCs w:val="24"/>
          <w:shd w:val="clear" w:color="auto" w:fill="FFFFFF"/>
        </w:rPr>
        <w:t>. Routledge.</w:t>
      </w:r>
    </w:p>
    <w:sectPr w:rsidR="008B22C7" w:rsidRPr="008103FB" w:rsidSect="008931BA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3738" w:rsidRDefault="00433738" w:rsidP="008931BA">
      <w:pPr>
        <w:spacing w:after="0" w:line="240" w:lineRule="auto"/>
      </w:pPr>
      <w:r>
        <w:separator/>
      </w:r>
    </w:p>
  </w:endnote>
  <w:endnote w:type="continuationSeparator" w:id="0">
    <w:p w:rsidR="00433738" w:rsidRDefault="00433738" w:rsidP="00893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3738" w:rsidRDefault="00433738" w:rsidP="008931BA">
      <w:pPr>
        <w:spacing w:after="0" w:line="240" w:lineRule="auto"/>
      </w:pPr>
      <w:r>
        <w:separator/>
      </w:r>
    </w:p>
  </w:footnote>
  <w:footnote w:type="continuationSeparator" w:id="0">
    <w:p w:rsidR="00433738" w:rsidRDefault="00433738" w:rsidP="008931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31BA" w:rsidRDefault="008931BA">
    <w:pPr>
      <w:pStyle w:val="Header"/>
      <w:jc w:val="right"/>
    </w:pPr>
    <w:r w:rsidRPr="008931BA">
      <w:t>MBA MASTERS IN BUSINESS ADMINISTRATION</w:t>
    </w:r>
    <w:r>
      <w:t xml:space="preserve"> </w:t>
    </w:r>
    <w:r w:rsidR="008103FB">
      <w:tab/>
    </w:r>
    <w:sdt>
      <w:sdtPr>
        <w:id w:val="142722951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03FB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8931BA" w:rsidRDefault="008931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31BA" w:rsidRDefault="008931BA">
    <w:pPr>
      <w:pStyle w:val="Header"/>
      <w:jc w:val="right"/>
    </w:pPr>
    <w:r>
      <w:t xml:space="preserve">Running Head: </w:t>
    </w:r>
    <w:r w:rsidRPr="008931BA">
      <w:t>MBA MASTERS IN BUSINESS ADMINISTRATION</w:t>
    </w:r>
    <w:r>
      <w:tab/>
    </w:r>
    <w:r w:rsidRPr="008931BA">
      <w:t xml:space="preserve"> </w:t>
    </w:r>
    <w:sdt>
      <w:sdtPr>
        <w:id w:val="-11151581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3738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8931BA" w:rsidRDefault="008931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NDAxMTE1tDQxM7dQ0lEKTi0uzszPAykwrgUA72sZhiwAAAA="/>
  </w:docVars>
  <w:rsids>
    <w:rsidRoot w:val="00E62FF4"/>
    <w:rsid w:val="0001488B"/>
    <w:rsid w:val="00035D21"/>
    <w:rsid w:val="00057FA8"/>
    <w:rsid w:val="0006300E"/>
    <w:rsid w:val="000C17A3"/>
    <w:rsid w:val="000D2957"/>
    <w:rsid w:val="00147728"/>
    <w:rsid w:val="001A14C3"/>
    <w:rsid w:val="001D5385"/>
    <w:rsid w:val="001E6059"/>
    <w:rsid w:val="00202799"/>
    <w:rsid w:val="00227815"/>
    <w:rsid w:val="0023099B"/>
    <w:rsid w:val="00250753"/>
    <w:rsid w:val="00261F86"/>
    <w:rsid w:val="00291235"/>
    <w:rsid w:val="00293170"/>
    <w:rsid w:val="002E4FE6"/>
    <w:rsid w:val="002F3CE1"/>
    <w:rsid w:val="002F6CCE"/>
    <w:rsid w:val="00303016"/>
    <w:rsid w:val="00340E24"/>
    <w:rsid w:val="00346BA9"/>
    <w:rsid w:val="0035644E"/>
    <w:rsid w:val="00374F15"/>
    <w:rsid w:val="00383135"/>
    <w:rsid w:val="003C1FAC"/>
    <w:rsid w:val="003C6020"/>
    <w:rsid w:val="003D4B96"/>
    <w:rsid w:val="003E1B3E"/>
    <w:rsid w:val="00433738"/>
    <w:rsid w:val="0043475E"/>
    <w:rsid w:val="0045681F"/>
    <w:rsid w:val="0047124D"/>
    <w:rsid w:val="00474C77"/>
    <w:rsid w:val="00491FB0"/>
    <w:rsid w:val="004B7A81"/>
    <w:rsid w:val="004F0095"/>
    <w:rsid w:val="005029D1"/>
    <w:rsid w:val="00523E0F"/>
    <w:rsid w:val="0055456E"/>
    <w:rsid w:val="00564CD3"/>
    <w:rsid w:val="005C2502"/>
    <w:rsid w:val="005E3C0B"/>
    <w:rsid w:val="005F1C94"/>
    <w:rsid w:val="00605FA0"/>
    <w:rsid w:val="006215BF"/>
    <w:rsid w:val="006454FD"/>
    <w:rsid w:val="006709CA"/>
    <w:rsid w:val="00695FBC"/>
    <w:rsid w:val="006E2841"/>
    <w:rsid w:val="00716094"/>
    <w:rsid w:val="00724968"/>
    <w:rsid w:val="0076493C"/>
    <w:rsid w:val="00765BEB"/>
    <w:rsid w:val="00771115"/>
    <w:rsid w:val="007816A5"/>
    <w:rsid w:val="00784F8E"/>
    <w:rsid w:val="007C38E4"/>
    <w:rsid w:val="007C51A6"/>
    <w:rsid w:val="007E33E1"/>
    <w:rsid w:val="008103FB"/>
    <w:rsid w:val="008141AE"/>
    <w:rsid w:val="0082306A"/>
    <w:rsid w:val="008258CC"/>
    <w:rsid w:val="00846050"/>
    <w:rsid w:val="008556EF"/>
    <w:rsid w:val="008625EB"/>
    <w:rsid w:val="00862DFC"/>
    <w:rsid w:val="008931BA"/>
    <w:rsid w:val="008B22C7"/>
    <w:rsid w:val="008C36B1"/>
    <w:rsid w:val="008F7F2C"/>
    <w:rsid w:val="009313E3"/>
    <w:rsid w:val="009421D6"/>
    <w:rsid w:val="00947EA5"/>
    <w:rsid w:val="00962722"/>
    <w:rsid w:val="00982183"/>
    <w:rsid w:val="00995896"/>
    <w:rsid w:val="009C6B6F"/>
    <w:rsid w:val="009F12F2"/>
    <w:rsid w:val="009F61FB"/>
    <w:rsid w:val="00A23B13"/>
    <w:rsid w:val="00A24806"/>
    <w:rsid w:val="00A24BD7"/>
    <w:rsid w:val="00A27B1B"/>
    <w:rsid w:val="00A331C9"/>
    <w:rsid w:val="00A624DF"/>
    <w:rsid w:val="00A77EC5"/>
    <w:rsid w:val="00A835C2"/>
    <w:rsid w:val="00A93CEC"/>
    <w:rsid w:val="00AA2951"/>
    <w:rsid w:val="00AA5ABA"/>
    <w:rsid w:val="00AA6B26"/>
    <w:rsid w:val="00AB64FE"/>
    <w:rsid w:val="00AB6E01"/>
    <w:rsid w:val="00AE221D"/>
    <w:rsid w:val="00AF6909"/>
    <w:rsid w:val="00B072ED"/>
    <w:rsid w:val="00B1475A"/>
    <w:rsid w:val="00B3217E"/>
    <w:rsid w:val="00B6316D"/>
    <w:rsid w:val="00BA6C4A"/>
    <w:rsid w:val="00BB006E"/>
    <w:rsid w:val="00BD5DFC"/>
    <w:rsid w:val="00C06ACB"/>
    <w:rsid w:val="00C73F5A"/>
    <w:rsid w:val="00C824FB"/>
    <w:rsid w:val="00CE0470"/>
    <w:rsid w:val="00CE0ACC"/>
    <w:rsid w:val="00CE7429"/>
    <w:rsid w:val="00D60328"/>
    <w:rsid w:val="00D728A1"/>
    <w:rsid w:val="00D81D37"/>
    <w:rsid w:val="00D9090C"/>
    <w:rsid w:val="00DA5239"/>
    <w:rsid w:val="00E313E7"/>
    <w:rsid w:val="00E43CAB"/>
    <w:rsid w:val="00E6145D"/>
    <w:rsid w:val="00E62FF4"/>
    <w:rsid w:val="00E723D0"/>
    <w:rsid w:val="00E7460C"/>
    <w:rsid w:val="00E74E35"/>
    <w:rsid w:val="00E91C57"/>
    <w:rsid w:val="00EE67C2"/>
    <w:rsid w:val="00EF770D"/>
    <w:rsid w:val="00F0468F"/>
    <w:rsid w:val="00F073E7"/>
    <w:rsid w:val="00F126F4"/>
    <w:rsid w:val="00F23E48"/>
    <w:rsid w:val="00F35DC1"/>
    <w:rsid w:val="00F44C13"/>
    <w:rsid w:val="00F83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C49487-589B-4461-A8E1-412D2F320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iqtextpara">
    <w:name w:val="ui_qtext_para"/>
    <w:basedOn w:val="Normal"/>
    <w:rsid w:val="00E723D0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8931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1BA"/>
  </w:style>
  <w:style w:type="paragraph" w:styleId="Footer">
    <w:name w:val="footer"/>
    <w:basedOn w:val="Normal"/>
    <w:link w:val="FooterChar"/>
    <w:uiPriority w:val="99"/>
    <w:unhideWhenUsed/>
    <w:rsid w:val="008931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89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6</Pages>
  <Words>1015</Words>
  <Characters>579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100</cp:revision>
  <dcterms:created xsi:type="dcterms:W3CDTF">2019-10-30T06:27:00Z</dcterms:created>
  <dcterms:modified xsi:type="dcterms:W3CDTF">2019-10-30T11:50:00Z</dcterms:modified>
</cp:coreProperties>
</file>